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546F8" w14:textId="77777777" w:rsidR="00C4053D" w:rsidRDefault="00C4053D" w:rsidP="00E44B85">
      <w:pPr>
        <w:rPr>
          <w:b/>
          <w:bCs/>
          <w:sz w:val="32"/>
          <w:szCs w:val="32"/>
        </w:rPr>
      </w:pPr>
    </w:p>
    <w:p w14:paraId="528D62B5" w14:textId="77777777" w:rsidR="00C4053D" w:rsidRDefault="00C4053D" w:rsidP="00E44B85">
      <w:pPr>
        <w:rPr>
          <w:b/>
          <w:bCs/>
          <w:sz w:val="32"/>
          <w:szCs w:val="32"/>
        </w:rPr>
      </w:pPr>
    </w:p>
    <w:p w14:paraId="3B031CF9" w14:textId="77777777" w:rsidR="00C4053D" w:rsidRDefault="00C4053D" w:rsidP="00E44B85">
      <w:pPr>
        <w:rPr>
          <w:b/>
          <w:bCs/>
          <w:sz w:val="32"/>
          <w:szCs w:val="32"/>
        </w:rPr>
      </w:pPr>
    </w:p>
    <w:p w14:paraId="73937450" w14:textId="77777777" w:rsidR="00C4053D" w:rsidRDefault="00C4053D" w:rsidP="00E44B85">
      <w:pPr>
        <w:rPr>
          <w:b/>
          <w:bCs/>
          <w:sz w:val="32"/>
          <w:szCs w:val="32"/>
        </w:rPr>
      </w:pPr>
    </w:p>
    <w:p w14:paraId="4F42D513" w14:textId="6D29CCB8" w:rsidR="00C4053D" w:rsidRPr="00C4053D" w:rsidRDefault="00C4053D" w:rsidP="00C4053D">
      <w:pPr>
        <w:jc w:val="center"/>
        <w:rPr>
          <w:b/>
          <w:bCs/>
          <w:sz w:val="72"/>
          <w:szCs w:val="72"/>
        </w:rPr>
      </w:pPr>
      <w:r w:rsidRPr="00C4053D">
        <w:rPr>
          <w:b/>
          <w:bCs/>
          <w:sz w:val="72"/>
          <w:szCs w:val="72"/>
        </w:rPr>
        <w:t>Project 1</w:t>
      </w:r>
    </w:p>
    <w:p w14:paraId="779FB064" w14:textId="51D18211" w:rsidR="00C4053D" w:rsidRDefault="00C4053D" w:rsidP="00C4053D">
      <w:pPr>
        <w:jc w:val="center"/>
        <w:rPr>
          <w:b/>
          <w:bCs/>
          <w:sz w:val="32"/>
          <w:szCs w:val="32"/>
        </w:rPr>
      </w:pPr>
      <w:r>
        <w:rPr>
          <w:b/>
          <w:bCs/>
          <w:sz w:val="32"/>
          <w:szCs w:val="32"/>
        </w:rPr>
        <w:t>&lt;Wordle Game&gt;</w:t>
      </w:r>
    </w:p>
    <w:p w14:paraId="45058F09" w14:textId="77777777" w:rsidR="00C4053D" w:rsidRDefault="00C4053D" w:rsidP="00E44B85">
      <w:pPr>
        <w:rPr>
          <w:b/>
          <w:bCs/>
          <w:sz w:val="32"/>
          <w:szCs w:val="32"/>
        </w:rPr>
      </w:pPr>
    </w:p>
    <w:p w14:paraId="08E104A8" w14:textId="77777777" w:rsidR="00C4053D" w:rsidRDefault="00C4053D" w:rsidP="00E44B85">
      <w:pPr>
        <w:rPr>
          <w:b/>
          <w:bCs/>
          <w:sz w:val="32"/>
          <w:szCs w:val="32"/>
        </w:rPr>
      </w:pPr>
    </w:p>
    <w:p w14:paraId="2BF0DA55" w14:textId="77777777" w:rsidR="00C4053D" w:rsidRDefault="00C4053D" w:rsidP="00E44B85">
      <w:pPr>
        <w:rPr>
          <w:b/>
          <w:bCs/>
          <w:sz w:val="32"/>
          <w:szCs w:val="32"/>
        </w:rPr>
      </w:pPr>
    </w:p>
    <w:p w14:paraId="05F01F19" w14:textId="128F8AB1" w:rsidR="00C4053D" w:rsidRDefault="00C4053D" w:rsidP="00C4053D">
      <w:pPr>
        <w:tabs>
          <w:tab w:val="left" w:pos="7425"/>
        </w:tabs>
        <w:rPr>
          <w:b/>
          <w:bCs/>
          <w:sz w:val="32"/>
          <w:szCs w:val="32"/>
        </w:rPr>
      </w:pPr>
      <w:r>
        <w:rPr>
          <w:b/>
          <w:bCs/>
          <w:sz w:val="32"/>
          <w:szCs w:val="32"/>
        </w:rPr>
        <w:t>Cis-17C</w:t>
      </w:r>
    </w:p>
    <w:p w14:paraId="52314CCF" w14:textId="4B0B8342" w:rsidR="00C4053D" w:rsidRDefault="00C4053D" w:rsidP="00C4053D">
      <w:pPr>
        <w:tabs>
          <w:tab w:val="left" w:pos="7425"/>
        </w:tabs>
        <w:rPr>
          <w:b/>
          <w:bCs/>
          <w:sz w:val="32"/>
          <w:szCs w:val="32"/>
        </w:rPr>
      </w:pPr>
      <w:r>
        <w:rPr>
          <w:b/>
          <w:bCs/>
          <w:sz w:val="32"/>
          <w:szCs w:val="32"/>
        </w:rPr>
        <w:t>Name: Anangafac Alabaweh</w:t>
      </w:r>
    </w:p>
    <w:p w14:paraId="13B768E6" w14:textId="3FF77BB1" w:rsidR="00C4053D" w:rsidRDefault="00C4053D" w:rsidP="00C4053D">
      <w:pPr>
        <w:tabs>
          <w:tab w:val="left" w:pos="7425"/>
        </w:tabs>
        <w:rPr>
          <w:b/>
          <w:bCs/>
          <w:sz w:val="32"/>
          <w:szCs w:val="32"/>
        </w:rPr>
      </w:pPr>
      <w:r>
        <w:rPr>
          <w:b/>
          <w:bCs/>
          <w:sz w:val="32"/>
          <w:szCs w:val="32"/>
        </w:rPr>
        <w:t>Date: 0</w:t>
      </w:r>
      <w:r w:rsidR="004B685E">
        <w:rPr>
          <w:b/>
          <w:bCs/>
          <w:sz w:val="32"/>
          <w:szCs w:val="32"/>
        </w:rPr>
        <w:t>6</w:t>
      </w:r>
      <w:r>
        <w:rPr>
          <w:b/>
          <w:bCs/>
          <w:sz w:val="32"/>
          <w:szCs w:val="32"/>
        </w:rPr>
        <w:t>/</w:t>
      </w:r>
      <w:r w:rsidR="004B685E">
        <w:rPr>
          <w:b/>
          <w:bCs/>
          <w:sz w:val="32"/>
          <w:szCs w:val="32"/>
        </w:rPr>
        <w:t>11</w:t>
      </w:r>
      <w:r>
        <w:rPr>
          <w:b/>
          <w:bCs/>
          <w:sz w:val="32"/>
          <w:szCs w:val="32"/>
        </w:rPr>
        <w:t>/22</w:t>
      </w:r>
    </w:p>
    <w:p w14:paraId="26C59A43" w14:textId="3227AB64" w:rsidR="00C4053D" w:rsidRDefault="00C4053D" w:rsidP="00C4053D">
      <w:pPr>
        <w:tabs>
          <w:tab w:val="left" w:pos="7425"/>
        </w:tabs>
        <w:rPr>
          <w:b/>
          <w:bCs/>
          <w:sz w:val="32"/>
          <w:szCs w:val="32"/>
        </w:rPr>
      </w:pPr>
      <w:r>
        <w:rPr>
          <w:b/>
          <w:bCs/>
          <w:sz w:val="32"/>
          <w:szCs w:val="32"/>
        </w:rPr>
        <w:t>Profressor: Mark Lehr</w:t>
      </w:r>
    </w:p>
    <w:p w14:paraId="4C86C9E8" w14:textId="20E90A35" w:rsidR="00E44B85" w:rsidRPr="00E44B85" w:rsidRDefault="00E44B85" w:rsidP="00E44B85">
      <w:pPr>
        <w:rPr>
          <w:b/>
          <w:bCs/>
          <w:sz w:val="32"/>
          <w:szCs w:val="32"/>
        </w:rPr>
      </w:pPr>
      <w:r w:rsidRPr="00E44B85">
        <w:rPr>
          <w:b/>
          <w:bCs/>
          <w:sz w:val="32"/>
          <w:szCs w:val="32"/>
        </w:rPr>
        <w:lastRenderedPageBreak/>
        <w:t>Introduction</w:t>
      </w:r>
    </w:p>
    <w:p w14:paraId="69FCA72A" w14:textId="5227E905" w:rsidR="00E44B85" w:rsidRDefault="00E44B85" w:rsidP="00E44B85">
      <w:r>
        <w:t xml:space="preserve">I was drawn to the wordle game because it is a great way to test one's Primary English understanding and vocabulary. Furthermore, I usually experience word blocks in conversations, and </w:t>
      </w:r>
      <w:r w:rsidR="00C4053D">
        <w:t>W</w:t>
      </w:r>
      <w:r>
        <w:t>ordle has been an excellent resource for expanding my vocabulary. Moreover, Wordle is a simple game that tests one's ability to think critically.</w:t>
      </w:r>
    </w:p>
    <w:p w14:paraId="2399D950" w14:textId="034B443F" w:rsidR="00E44B85" w:rsidRDefault="00E44B85" w:rsidP="00E44B85">
      <w:r>
        <w:t>            </w:t>
      </w:r>
      <w:r>
        <w:rPr>
          <w:rStyle w:val="apple-tab-span"/>
          <w:rFonts w:ascii="Arial" w:hAnsi="Arial" w:cs="Arial"/>
          <w:color w:val="000000"/>
        </w:rPr>
        <w:tab/>
      </w:r>
      <w:r>
        <w:t>The game consisted of 8</w:t>
      </w:r>
      <w:r w:rsidR="00C4053D">
        <w:t>3</w:t>
      </w:r>
      <w:r>
        <w:t>8 lines, three different difficulty levels, a class, four queues, two stacks, and five lists. I spent sixteen days coding it. I used the wordle game from</w:t>
      </w:r>
      <w:hyperlink r:id="rId7" w:history="1">
        <w:r>
          <w:rPr>
            <w:rStyle w:val="Hyperlink"/>
            <w:rFonts w:ascii="Arial" w:hAnsi="Arial" w:cs="Arial"/>
            <w:color w:val="000000"/>
          </w:rPr>
          <w:t xml:space="preserve"> </w:t>
        </w:r>
        <w:r>
          <w:rPr>
            <w:rStyle w:val="Hyperlink"/>
            <w:rFonts w:ascii="Arial" w:hAnsi="Arial" w:cs="Arial"/>
            <w:color w:val="1155CC"/>
          </w:rPr>
          <w:t>the new york times website</w:t>
        </w:r>
      </w:hyperlink>
      <w:r>
        <w:t xml:space="preserve"> and mikhad.github.io/wordle/ GitHub repository as references. </w:t>
      </w:r>
    </w:p>
    <w:p w14:paraId="16B71030" w14:textId="77777777" w:rsidR="00E44B85" w:rsidRDefault="00E44B85" w:rsidP="00E44B85"/>
    <w:p w14:paraId="60328E27" w14:textId="77777777" w:rsidR="00E44B85" w:rsidRPr="00E44B85" w:rsidRDefault="00E44B85" w:rsidP="00E44B85">
      <w:pPr>
        <w:rPr>
          <w:b/>
          <w:bCs/>
          <w:sz w:val="28"/>
          <w:szCs w:val="28"/>
        </w:rPr>
      </w:pPr>
      <w:r w:rsidRPr="00E44B85">
        <w:rPr>
          <w:b/>
          <w:bCs/>
          <w:sz w:val="28"/>
          <w:szCs w:val="28"/>
        </w:rPr>
        <w:t>Approached to Development</w:t>
      </w:r>
    </w:p>
    <w:p w14:paraId="0E8461EF" w14:textId="77777777" w:rsidR="00E44B85" w:rsidRDefault="00E44B85" w:rsidP="00E44B85">
      <w:r>
        <w:t>When I wrote the first engine for the game, it had a lot of errors; it frequently crashed without reason and could not determine duplicate values.</w:t>
      </w:r>
    </w:p>
    <w:p w14:paraId="07ADD9A8" w14:textId="77777777" w:rsidR="00E44B85" w:rsidRPr="00E44B85" w:rsidRDefault="00E44B85" w:rsidP="00E44B85">
      <w:pPr>
        <w:rPr>
          <w:b/>
          <w:bCs/>
        </w:rPr>
      </w:pPr>
      <w:r w:rsidRPr="00E44B85">
        <w:rPr>
          <w:b/>
          <w:bCs/>
        </w:rPr>
        <w:t>The Approached  used for the current version Is;</w:t>
      </w:r>
    </w:p>
    <w:p w14:paraId="3383AE9D" w14:textId="47D76BBA" w:rsidR="00E44B85" w:rsidRDefault="00E44B85" w:rsidP="00E44B85">
      <w:pPr>
        <w:pStyle w:val="ListParagraph"/>
        <w:numPr>
          <w:ilvl w:val="0"/>
          <w:numId w:val="3"/>
        </w:numPr>
      </w:pPr>
      <w:r>
        <w:t>My first step was to create a new list called copy_p2list and copy the word entered by the player into this list.</w:t>
      </w:r>
    </w:p>
    <w:p w14:paraId="5DCE99CB" w14:textId="77777777" w:rsidR="00E44B85" w:rsidRDefault="00E44B85" w:rsidP="00E44B85">
      <w:r>
        <w:t>First, I created a function (process1) for determining whether a character is in the correct location.</w:t>
      </w:r>
    </w:p>
    <w:p w14:paraId="59EEFC00" w14:textId="77777777" w:rsidR="00E44B85" w:rsidRDefault="00E44B85" w:rsidP="00E44B85">
      <w:r>
        <w:t>If there is a character in the correct position, I replace it with an uppercase 'T' and store the character's current position in a new list. The comparison was accomplished by using two queues.</w:t>
      </w:r>
    </w:p>
    <w:p w14:paraId="4046847C" w14:textId="77777777" w:rsidR="00E44B85" w:rsidRDefault="00E44B85" w:rsidP="00E44B85">
      <w:r>
        <w:t xml:space="preserve">2)      After process1 is complete, the program proceeds to process 2. This is done by comparing the user's word with the current wordle word. Because I had already used process1 to determine if any </w:t>
      </w:r>
      <w:r>
        <w:lastRenderedPageBreak/>
        <w:t>words were in the correct position. In the process2 function, the characters are compared, and if they are not the same, the character is searched using copy_p2list as the library. If the character is in the copy_p2list, it is replaced with zero, followed by replacing zero with 'F'. This helps determine and eliminate faulty outputs.</w:t>
      </w:r>
    </w:p>
    <w:p w14:paraId="6C5565E1" w14:textId="77777777" w:rsidR="00E44B85" w:rsidRDefault="00E44B85" w:rsidP="00E44B85">
      <w:r>
        <w:t>Additionally, if the character is not found in the copy_p2list list, it means the character is not part of the wordle word, so it is replaced with an asterisk "*", which indicates the character is not part of the wordle puzzle.</w:t>
      </w:r>
    </w:p>
    <w:p w14:paraId="23326AF7" w14:textId="77777777" w:rsidR="00E44B85" w:rsidRDefault="00E44B85" w:rsidP="00E44B85">
      <w:r>
        <w:t>After the process1 and process2 functions have completed executing, the word entered by the user is saved first in queue_results, followed by the results from the copy_p2list list. It is copied to the queue_results and displayed to the player.</w:t>
      </w:r>
    </w:p>
    <w:p w14:paraId="603E53E1" w14:textId="39BCE2B1" w:rsidR="00E44B85" w:rsidRDefault="00E44B85" w:rsidP="00E44B85">
      <w:r>
        <w:t>3)      Word_gen:</w:t>
      </w:r>
      <w:r w:rsidR="00F8005B">
        <w:t xml:space="preserve"> I  used a hash in this function  to randomly pick words from the hash, based on the game level entered by the user. Also in the word_gen function, the array is recursively sorted before</w:t>
      </w:r>
      <w:r>
        <w:t> </w:t>
      </w:r>
    </w:p>
    <w:p w14:paraId="6C5ED5FF" w14:textId="16B3B20D" w:rsidR="00E44B85" w:rsidRDefault="00E44B85" w:rsidP="00E44B85">
      <w:r>
        <w:t>4) Palindrome_check: The palindrome check is an additional feature I added to the game; this function determines if the word entered by the player is a palindrome;   I use the front of the stack and queue, compare them; If they are all the same, the word is a palindrome;</w:t>
      </w:r>
    </w:p>
    <w:p w14:paraId="06C26256" w14:textId="7C6A500E" w:rsidR="00E44B85" w:rsidRDefault="00E44B85" w:rsidP="00E44B85">
      <w:r>
        <w:t xml:space="preserve">5) display_queue: this function displays the word entered by the player and also the results after going through process1 and process2. </w:t>
      </w:r>
    </w:p>
    <w:p w14:paraId="235494BC" w14:textId="5477F087" w:rsidR="00E44B85" w:rsidRDefault="00E44B85" w:rsidP="00E44B85">
      <w:r>
        <w:t xml:space="preserve">6) The four_word, five_word, and six_word functions are for each level. There are four-word, five-word, and six-word levels. Depending on the level selected by the player, the user is prompted to enter the number of letters of words.  If the player's number of letters is less or more than the required amount, the game will keep prompting the player to enter the correct number of letter words. When the player enters a word with the correct number of letters, it is copied to mylist character by character. This is </w:t>
      </w:r>
      <w:r>
        <w:lastRenderedPageBreak/>
        <w:t>then passed to both processes 1 and 2 for processing; the result of the game is then copied from mylist to queue_result using a range base for loop;</w:t>
      </w:r>
    </w:p>
    <w:p w14:paraId="25DDA830" w14:textId="77777777" w:rsidR="00E44B85" w:rsidRDefault="00E44B85" w:rsidP="00E44B85"/>
    <w:p w14:paraId="5224C9E3" w14:textId="77777777" w:rsidR="00E44B85" w:rsidRPr="00E44B85" w:rsidRDefault="00E44B85" w:rsidP="00E44B85">
      <w:pPr>
        <w:rPr>
          <w:b/>
          <w:bCs/>
          <w:sz w:val="24"/>
          <w:szCs w:val="24"/>
        </w:rPr>
      </w:pPr>
      <w:r w:rsidRPr="00E44B85">
        <w:rPr>
          <w:b/>
          <w:bCs/>
          <w:sz w:val="24"/>
          <w:szCs w:val="24"/>
        </w:rPr>
        <w:t>Game Rules:</w:t>
      </w:r>
    </w:p>
    <w:p w14:paraId="6861D990" w14:textId="77777777" w:rsidR="00E44B85" w:rsidRDefault="00E44B85" w:rsidP="00E44B85">
      <w:r>
        <w:t>-          Depending on the level of the game, the user has to enter the required number of words; if the user enters less or more, they won't be able to go to the next stage of the play. </w:t>
      </w:r>
    </w:p>
    <w:p w14:paraId="0CE449D3" w14:textId="77777777" w:rsidR="00E44B85" w:rsidRDefault="00E44B85" w:rsidP="00E44B85">
      <w:r>
        <w:t>-          The user  has only 6 attempts to determine the wordle word</w:t>
      </w:r>
    </w:p>
    <w:p w14:paraId="2CF0D555" w14:textId="77777777" w:rsidR="00E44B85" w:rsidRDefault="00E44B85" w:rsidP="00E44B85">
      <w:r>
        <w:t>-          The player has to enter only words in the English dictionary</w:t>
      </w:r>
    </w:p>
    <w:p w14:paraId="2E34E1C4" w14:textId="77777777" w:rsidR="00E44B85" w:rsidRDefault="00E44B85" w:rsidP="00E44B85">
      <w:pPr>
        <w:pStyle w:val="NormalWeb"/>
        <w:spacing w:before="240" w:beforeAutospacing="0" w:after="240" w:afterAutospacing="0"/>
      </w:pPr>
      <w:r>
        <w:rPr>
          <w:rFonts w:ascii="Arial" w:hAnsi="Arial" w:cs="Arial"/>
          <w:color w:val="000000"/>
          <w:sz w:val="22"/>
          <w:szCs w:val="22"/>
        </w:rPr>
        <w:t> </w:t>
      </w:r>
    </w:p>
    <w:p w14:paraId="3DC5E569" w14:textId="77777777" w:rsidR="00E44B85" w:rsidRDefault="00E44B85" w:rsidP="00E44B85">
      <w:pPr>
        <w:pStyle w:val="NormalWeb"/>
        <w:spacing w:before="240" w:beforeAutospacing="0" w:after="240" w:afterAutospacing="0"/>
      </w:pPr>
      <w:r>
        <w:rPr>
          <w:rFonts w:ascii="Arial" w:hAnsi="Arial" w:cs="Arial"/>
          <w:b/>
          <w:bCs/>
          <w:color w:val="000000"/>
          <w:sz w:val="22"/>
          <w:szCs w:val="22"/>
          <w:u w:val="single"/>
        </w:rPr>
        <w:t>Results Display:</w:t>
      </w:r>
    </w:p>
    <w:p w14:paraId="6BFEB260" w14:textId="77777777" w:rsidR="00E44B85" w:rsidRDefault="00E44B85" w:rsidP="00E44B85">
      <w:pPr>
        <w:pStyle w:val="NormalWeb"/>
        <w:spacing w:before="240" w:beforeAutospacing="0" w:after="240" w:afterAutospacing="0"/>
      </w:pPr>
      <w:r>
        <w:rPr>
          <w:rFonts w:ascii="Arial" w:hAnsi="Arial" w:cs="Arial"/>
          <w:b/>
          <w:bCs/>
          <w:color w:val="000000"/>
          <w:sz w:val="22"/>
          <w:szCs w:val="22"/>
        </w:rPr>
        <w:t>T</w:t>
      </w:r>
      <w:r>
        <w:rPr>
          <w:rFonts w:ascii="Arial" w:hAnsi="Arial" w:cs="Arial"/>
          <w:color w:val="000000"/>
          <w:sz w:val="22"/>
          <w:szCs w:val="22"/>
        </w:rPr>
        <w:t>= The character is in the  wordle word and also in the correct position</w:t>
      </w:r>
    </w:p>
    <w:p w14:paraId="250E06C9" w14:textId="77777777" w:rsidR="00E44B85" w:rsidRDefault="00E44B85" w:rsidP="00E44B85">
      <w:pPr>
        <w:pStyle w:val="NormalWeb"/>
        <w:spacing w:before="240" w:beforeAutospacing="0" w:after="240" w:afterAutospacing="0"/>
      </w:pPr>
      <w:r>
        <w:rPr>
          <w:rFonts w:ascii="Arial" w:hAnsi="Arial" w:cs="Arial"/>
          <w:color w:val="000000"/>
          <w:sz w:val="22"/>
          <w:szCs w:val="22"/>
        </w:rPr>
        <w:t>F= The Character  is  in the wordle word but in the wrong position</w:t>
      </w:r>
    </w:p>
    <w:p w14:paraId="262714E1" w14:textId="77777777" w:rsidR="00E44B85" w:rsidRDefault="00E44B85" w:rsidP="00E44B85">
      <w:pPr>
        <w:pStyle w:val="NormalWeb"/>
        <w:spacing w:before="240" w:beforeAutospacing="0" w:after="240" w:afterAutospacing="0"/>
      </w:pPr>
      <w:r>
        <w:rPr>
          <w:rFonts w:ascii="Arial" w:hAnsi="Arial" w:cs="Arial"/>
          <w:b/>
          <w:bCs/>
          <w:color w:val="000000"/>
          <w:sz w:val="22"/>
          <w:szCs w:val="22"/>
        </w:rPr>
        <w:t>*</w:t>
      </w:r>
      <w:r>
        <w:rPr>
          <w:rFonts w:ascii="Arial" w:hAnsi="Arial" w:cs="Arial"/>
          <w:color w:val="000000"/>
          <w:sz w:val="22"/>
          <w:szCs w:val="22"/>
        </w:rPr>
        <w:t>= The Character is not in the wordle word</w:t>
      </w:r>
    </w:p>
    <w:p w14:paraId="4458B6A2" w14:textId="77777777" w:rsidR="00E44B85" w:rsidRDefault="00E44B85" w:rsidP="00E44B85">
      <w:pPr>
        <w:pStyle w:val="NormalWeb"/>
        <w:spacing w:before="240" w:beforeAutospacing="0" w:after="240" w:afterAutospacing="0"/>
      </w:pPr>
      <w:r>
        <w:rPr>
          <w:rFonts w:ascii="Arial" w:hAnsi="Arial" w:cs="Arial"/>
          <w:color w:val="000000"/>
          <w:sz w:val="22"/>
          <w:szCs w:val="22"/>
        </w:rPr>
        <w:t> </w:t>
      </w:r>
    </w:p>
    <w:p w14:paraId="1A6335DA" w14:textId="77777777" w:rsidR="00E44B85" w:rsidRDefault="00E44B85" w:rsidP="00E44B85">
      <w:pPr>
        <w:pStyle w:val="NormalWeb"/>
        <w:spacing w:before="240" w:beforeAutospacing="0" w:after="240" w:afterAutospacing="0"/>
      </w:pPr>
      <w:r>
        <w:rPr>
          <w:rFonts w:ascii="Arial" w:hAnsi="Arial" w:cs="Arial"/>
          <w:color w:val="000000"/>
          <w:sz w:val="22"/>
          <w:szCs w:val="22"/>
        </w:rPr>
        <w:t xml:space="preserve">If the player gets all T, for example, </w:t>
      </w:r>
      <w:r>
        <w:rPr>
          <w:rFonts w:ascii="Arial" w:hAnsi="Arial" w:cs="Arial"/>
          <w:b/>
          <w:bCs/>
          <w:color w:val="000000"/>
          <w:sz w:val="22"/>
          <w:szCs w:val="22"/>
        </w:rPr>
        <w:t>"T T T T T,"</w:t>
      </w:r>
      <w:r>
        <w:rPr>
          <w:rFonts w:ascii="Arial" w:hAnsi="Arial" w:cs="Arial"/>
          <w:color w:val="000000"/>
          <w:sz w:val="22"/>
          <w:szCs w:val="22"/>
        </w:rPr>
        <w:t xml:space="preserve"> the player won. If there is any "</w:t>
      </w:r>
      <w:r>
        <w:rPr>
          <w:rFonts w:ascii="Arial" w:hAnsi="Arial" w:cs="Arial"/>
          <w:b/>
          <w:bCs/>
          <w:color w:val="000000"/>
          <w:sz w:val="22"/>
          <w:szCs w:val="22"/>
        </w:rPr>
        <w:t>F</w:t>
      </w:r>
      <w:r>
        <w:rPr>
          <w:rFonts w:ascii="Arial" w:hAnsi="Arial" w:cs="Arial"/>
          <w:color w:val="000000"/>
          <w:sz w:val="22"/>
          <w:szCs w:val="22"/>
        </w:rPr>
        <w:t>"</w:t>
      </w:r>
      <w:r>
        <w:rPr>
          <w:rFonts w:ascii="Arial" w:hAnsi="Arial" w:cs="Arial"/>
          <w:b/>
          <w:bCs/>
          <w:color w:val="000000"/>
          <w:sz w:val="22"/>
          <w:szCs w:val="22"/>
        </w:rPr>
        <w:t xml:space="preserve"> </w:t>
      </w:r>
      <w:r>
        <w:rPr>
          <w:rFonts w:ascii="Arial" w:hAnsi="Arial" w:cs="Arial"/>
          <w:color w:val="000000"/>
          <w:sz w:val="22"/>
          <w:szCs w:val="22"/>
        </w:rPr>
        <w:t>in the result,  the player didn't win</w:t>
      </w:r>
    </w:p>
    <w:p w14:paraId="6BCB783C" w14:textId="77D08CB4" w:rsidR="00F81140" w:rsidRDefault="00F81140" w:rsidP="00964A8B"/>
    <w:p w14:paraId="16B2DFC9" w14:textId="673FE860" w:rsidR="00F81140" w:rsidRDefault="00F81140" w:rsidP="00964A8B"/>
    <w:tbl>
      <w:tblPr>
        <w:tblW w:w="0" w:type="dxa"/>
        <w:tblCellMar>
          <w:left w:w="0" w:type="dxa"/>
          <w:right w:w="0" w:type="dxa"/>
        </w:tblCellMar>
        <w:tblLook w:val="04A0" w:firstRow="1" w:lastRow="0" w:firstColumn="1" w:lastColumn="0" w:noHBand="0" w:noVBand="1"/>
      </w:tblPr>
      <w:tblGrid>
        <w:gridCol w:w="1252"/>
        <w:gridCol w:w="1719"/>
        <w:gridCol w:w="3662"/>
        <w:gridCol w:w="2615"/>
        <w:gridCol w:w="96"/>
      </w:tblGrid>
      <w:tr w:rsidR="00296BBF" w:rsidRPr="00296BBF" w14:paraId="2053ED2B"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447C8" w14:textId="77777777" w:rsidR="00296BBF" w:rsidRPr="00296BBF" w:rsidRDefault="00296BBF" w:rsidP="00296BBF">
            <w:pPr>
              <w:spacing w:after="0" w:line="240" w:lineRule="auto"/>
              <w:rPr>
                <w:rFonts w:ascii="Arial" w:eastAsia="Times New Roman" w:hAnsi="Arial" w:cs="Arial"/>
                <w:b/>
                <w:bCs/>
                <w:sz w:val="24"/>
                <w:szCs w:val="24"/>
              </w:rPr>
            </w:pPr>
            <w:r w:rsidRPr="00296BBF">
              <w:rPr>
                <w:rFonts w:ascii="Arial" w:eastAsia="Times New Roman" w:hAnsi="Arial" w:cs="Arial"/>
                <w:b/>
                <w:bCs/>
                <w:sz w:val="24"/>
                <w:szCs w:val="24"/>
              </w:rPr>
              <w:t>Typ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A2B15A" w14:textId="77777777" w:rsidR="00296BBF" w:rsidRPr="00296BBF" w:rsidRDefault="00296BBF" w:rsidP="00296BBF">
            <w:pPr>
              <w:spacing w:after="0" w:line="240" w:lineRule="auto"/>
              <w:rPr>
                <w:rFonts w:ascii="Arial" w:eastAsia="Times New Roman" w:hAnsi="Arial" w:cs="Arial"/>
                <w:b/>
                <w:bCs/>
                <w:sz w:val="24"/>
                <w:szCs w:val="24"/>
              </w:rPr>
            </w:pPr>
            <w:r w:rsidRPr="00296BBF">
              <w:rPr>
                <w:rFonts w:ascii="Arial" w:eastAsia="Times New Roman" w:hAnsi="Arial" w:cs="Arial"/>
                <w:b/>
                <w:bCs/>
                <w:sz w:val="24"/>
                <w:szCs w:val="24"/>
              </w:rPr>
              <w:t>Variable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AA08A" w14:textId="77777777" w:rsidR="00296BBF" w:rsidRPr="00296BBF" w:rsidRDefault="00296BBF" w:rsidP="00296BBF">
            <w:pPr>
              <w:spacing w:after="0" w:line="240" w:lineRule="auto"/>
              <w:rPr>
                <w:rFonts w:ascii="Arial" w:eastAsia="Times New Roman" w:hAnsi="Arial" w:cs="Arial"/>
                <w:b/>
                <w:bCs/>
                <w:sz w:val="24"/>
                <w:szCs w:val="24"/>
              </w:rPr>
            </w:pPr>
            <w:r w:rsidRPr="00296BBF">
              <w:rPr>
                <w:rFonts w:ascii="Arial" w:eastAsia="Times New Roman" w:hAnsi="Arial" w:cs="Arial"/>
                <w:b/>
                <w:bCs/>
                <w:sz w:val="24"/>
                <w:szCs w:val="24"/>
              </w:rPr>
              <w:t>Descri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6D959E" w14:textId="77777777" w:rsidR="00296BBF" w:rsidRPr="00296BBF" w:rsidRDefault="00296BBF" w:rsidP="00296BBF">
            <w:pPr>
              <w:spacing w:after="0" w:line="240" w:lineRule="auto"/>
              <w:rPr>
                <w:rFonts w:ascii="Arial" w:eastAsia="Times New Roman" w:hAnsi="Arial" w:cs="Arial"/>
                <w:b/>
                <w:bCs/>
                <w:sz w:val="24"/>
                <w:szCs w:val="24"/>
              </w:rPr>
            </w:pPr>
            <w:r w:rsidRPr="00296BBF">
              <w:rPr>
                <w:rFonts w:ascii="Arial" w:eastAsia="Times New Roman" w:hAnsi="Arial" w:cs="Arial"/>
                <w:b/>
                <w:bCs/>
                <w:sz w:val="24"/>
                <w:szCs w:val="24"/>
              </w:rPr>
              <w:t>Lo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118CD1" w14:textId="77777777" w:rsidR="00296BBF" w:rsidRPr="00296BBF" w:rsidRDefault="00296BBF" w:rsidP="00296BBF">
            <w:pPr>
              <w:spacing w:after="0" w:line="240" w:lineRule="auto"/>
              <w:rPr>
                <w:rFonts w:ascii="Arial" w:eastAsia="Times New Roman" w:hAnsi="Arial" w:cs="Arial"/>
                <w:b/>
                <w:bCs/>
                <w:sz w:val="24"/>
                <w:szCs w:val="24"/>
              </w:rPr>
            </w:pPr>
          </w:p>
        </w:tc>
      </w:tr>
      <w:tr w:rsidR="00296BBF" w:rsidRPr="00296BBF" w14:paraId="13AAFD73"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BE49C9"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1829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9B4A7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Random-Access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83D9C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472D8B"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6E778B41"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C9D0FD"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333D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 *i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C8358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nsert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B9D93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CE67F9"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92C9078"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26279C"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CA743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88AF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Random-Access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8EA2C" w14:textId="77777777" w:rsidR="00296BBF" w:rsidRPr="00296BBF" w:rsidRDefault="00296BBF" w:rsidP="00296BBF">
            <w:pPr>
              <w:spacing w:after="0" w:line="240" w:lineRule="auto"/>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C77CB" w14:textId="77777777" w:rsidR="00296BBF" w:rsidRPr="00296BBF" w:rsidRDefault="00296BBF" w:rsidP="00296BBF">
            <w:pPr>
              <w:spacing w:after="0" w:line="240" w:lineRule="auto"/>
              <w:rPr>
                <w:rFonts w:ascii="Times New Roman" w:eastAsia="Times New Roman" w:hAnsi="Times New Roman" w:cs="Times New Roman"/>
                <w:sz w:val="20"/>
                <w:szCs w:val="20"/>
              </w:rPr>
            </w:pPr>
          </w:p>
        </w:tc>
      </w:tr>
      <w:tr w:rsidR="00296BBF" w:rsidRPr="00296BBF" w14:paraId="4CC297A3"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F30C0"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DF17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5598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nsert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7FD6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0900A"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F1A404D"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403768"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A7FE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982B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Bidirectional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81FA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33824A"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15F2F3B4"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21A7B6"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BAD8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t_tol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AC3D8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orward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0393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display resul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F7AB3"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6DE474E9"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7C0F98"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EED7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ylist_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98F7B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Random-Access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459F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ivewords, fourwords, six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BFF79"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7FC5DB65"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65F212"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049E3E"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unt_i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37742F"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orward iter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109B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ivewords, fourwords, six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F6943"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3E9F86BC"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EAA66"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5BFCDE"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py_p2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0CD7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ntainer that holds char valu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7B2B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EDCF5"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1C0CDBA"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00AB13"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AFA40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ylis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4C69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ntainer that holds char values and the wordle 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B32FC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our_words, five_words, six_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3BA89F"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666E8502"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A13D0C"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E57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y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0262C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list container that holds the char characters of the word entered by the us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94BC7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 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E375C"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3BAB87B"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F18D98"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1E15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ochel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E169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integer list container that holds the position of every charac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74F50C"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 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999B6"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342E0B6F"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440699"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BDF31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resul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3E5EB" w14:textId="77777777" w:rsidR="00296BBF" w:rsidRPr="00296BBF" w:rsidRDefault="00296BBF" w:rsidP="00296BBF">
            <w:pPr>
              <w:spacing w:after="0" w:line="240" w:lineRule="auto"/>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382810"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5B06D" w14:textId="77777777" w:rsidR="00296BBF" w:rsidRPr="00296BBF" w:rsidRDefault="00296BBF" w:rsidP="00296BBF">
            <w:pPr>
              <w:spacing w:after="0" w:line="240" w:lineRule="auto"/>
              <w:rPr>
                <w:rFonts w:ascii="Times New Roman" w:eastAsia="Times New Roman" w:hAnsi="Times New Roman" w:cs="Times New Roman"/>
                <w:sz w:val="20"/>
                <w:szCs w:val="20"/>
              </w:rPr>
            </w:pPr>
          </w:p>
        </w:tc>
      </w:tr>
      <w:tr w:rsidR="00296BBF" w:rsidRPr="00296BBF" w14:paraId="62B11AD5"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795FE3"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sta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607B0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st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BB2A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stack/list container used to compare if the word entered by the user us a palidro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E169B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alidrome_che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A0678B"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030164BD"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5F4754"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Queu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0353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qu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462E5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queue/list of char used to compare if the word entered by the use is palidro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C6B4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alidrome_che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5CCBC1"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AF52142"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824DEC"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F445D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que, que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8315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compare the characters from mylist, and mylis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956C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8211E4"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D36701E"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9BB1E"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5C351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queue_resul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D2F8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queue/list char container holds the results and word after every ent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56A7E"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9347CD"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8EE7B87"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8176D"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Ma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772F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304D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p/set associative container holds the wordle words for each lev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D771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_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1F4031"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485875CD"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05E12E"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9C743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22EE9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p/set associative container holds the wordle words for each leve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271E4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_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2197D"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D523C61"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C0574"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Algorith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9EDA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Advan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F40E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d to increment the iterator so it randomly selects a word from the s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6A26A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_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99FBE"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A7BCD20"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30E8F"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25C1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in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2C30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d to the search if a character is part of the Word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80CEF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1, 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1ABE1"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C25818C"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91E29"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870D6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1AABBF"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d to count the occurrence of T, if the player got the right 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3B8B1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 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4B15F"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739F5A47"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B140"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87B27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s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D6BE1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d to sort the Map/set-associative contain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46AAE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_ge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165AA0"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3AF20AB0"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5751CD"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E9F0A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swa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10B1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d the clear the queue in the stack after every level pla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D3001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le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B8506B"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4C24B0C2"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90D87A"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integ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CDB8A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rail_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1D41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hold the number of times the player has play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A1F54F"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4C9CB6"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CFE8B1B"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DD69F"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F6AE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ylist_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5E5C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hold the number of times the player has play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D01C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 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B9D3C9"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226B79F3"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2B506B"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8E8E5"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coun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B72BC"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hold the number of times the player has play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D4C1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 process1, process2, 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D1E98"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4FF17792"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212C2"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0647C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n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CC36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variable passed in the display_queue fun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E1617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display_queu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642522"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67116C22"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4FD4B"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strin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61D9B"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DAAAC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words entered by the play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6B50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EB25AE"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74F0C46C"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6E5215"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4FC18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li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C01FF9"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the hold the words read the rules 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77BAF"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70B586"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0D140483"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C4F0E"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1B49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AAD6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random word generated by the word_gen fun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BBDF8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fivewords, fourwords, sixwo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7B08F8"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C38753F"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DD714"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Ch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EAA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1, m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751C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characters from the que and que1 before they are popp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906D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rocess1, process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89E94"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097B8C58"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F6D7C9"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C13B6C"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st,qu</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116C6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characters from the que and que1 before they are popp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77D6C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alidrome_che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7653D9"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4211A3CA"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3BDA5"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F4D3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Welcome_o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511A01"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player choice from the sub menu</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5F83F7"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647EA"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0A82354B"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C556AC"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9AD99A"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play_o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ACFF8"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use to hold the player choice from the main menu</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2953ED"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E73"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5777F094"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43249C"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Cla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04E82"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AVL t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0C943"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his class is used to hold the results in an AVL t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A5E8E0"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E3DBE7"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06D5237A"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5386E"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62A58E"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Has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76315F"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his class is used to hash the words in the words array and also save thec content of the array in a has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0DBDC"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Mai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F524D" w14:textId="77777777" w:rsidR="00296BBF" w:rsidRPr="00296BBF" w:rsidRDefault="00296BBF" w:rsidP="00296BBF">
            <w:pPr>
              <w:spacing w:after="0" w:line="240" w:lineRule="auto"/>
              <w:rPr>
                <w:rFonts w:ascii="Arial" w:eastAsia="Times New Roman" w:hAnsi="Arial" w:cs="Arial"/>
                <w:sz w:val="20"/>
                <w:szCs w:val="20"/>
              </w:rPr>
            </w:pPr>
          </w:p>
        </w:tc>
      </w:tr>
      <w:tr w:rsidR="00296BBF" w:rsidRPr="00296BBF" w14:paraId="3FBDEC3E"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BEA815" w14:textId="77777777" w:rsidR="00296BBF" w:rsidRPr="00296BBF" w:rsidRDefault="00296BBF" w:rsidP="00296BBF">
            <w:pPr>
              <w:spacing w:after="0" w:line="240" w:lineRule="auto"/>
              <w:rPr>
                <w:rFonts w:ascii="Arial" w:eastAsia="Times New Roman" w:hAnsi="Arial" w:cs="Arial"/>
                <w:b/>
                <w:bCs/>
              </w:rPr>
            </w:pPr>
            <w:r w:rsidRPr="00296BBF">
              <w:rPr>
                <w:rFonts w:ascii="Arial" w:eastAsia="Times New Roman" w:hAnsi="Arial" w:cs="Arial"/>
                <w:b/>
                <w:bCs/>
              </w:rPr>
              <w:t>Recur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430046"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recursive bubble s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6E64AE"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his function recursively sort the array alphabetically from A to Z</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194C98" w14:textId="77777777" w:rsidR="00296BBF" w:rsidRPr="00296BBF" w:rsidRDefault="00296BBF" w:rsidP="00296BBF">
            <w:pPr>
              <w:spacing w:after="0" w:line="240" w:lineRule="auto"/>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9C0D7B" w14:textId="77777777" w:rsidR="00296BBF" w:rsidRPr="00296BBF" w:rsidRDefault="00296BBF" w:rsidP="00296BBF">
            <w:pPr>
              <w:spacing w:after="0" w:line="240" w:lineRule="auto"/>
              <w:rPr>
                <w:rFonts w:ascii="Times New Roman" w:eastAsia="Times New Roman" w:hAnsi="Times New Roman" w:cs="Times New Roman"/>
                <w:sz w:val="20"/>
                <w:szCs w:val="20"/>
              </w:rPr>
            </w:pPr>
          </w:p>
        </w:tc>
      </w:tr>
      <w:tr w:rsidR="00296BBF" w:rsidRPr="00296BBF" w14:paraId="518332AB" w14:textId="77777777" w:rsidTr="00296BBF">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CE814" w14:textId="77777777" w:rsidR="00296BBF" w:rsidRPr="00296BBF" w:rsidRDefault="00296BBF" w:rsidP="00296BBF">
            <w:pPr>
              <w:spacing w:after="0" w:line="240" w:lineRule="auto"/>
              <w:rPr>
                <w:rFonts w:ascii="Times New Roman" w:eastAsia="Times New Roman" w:hAnsi="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00342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lowerupper recursion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CF9B4" w14:textId="77777777" w:rsidR="00296BBF" w:rsidRPr="00296BBF" w:rsidRDefault="00296BBF" w:rsidP="00296BBF">
            <w:pPr>
              <w:spacing w:after="0" w:line="240" w:lineRule="auto"/>
              <w:rPr>
                <w:rFonts w:ascii="Arial" w:eastAsia="Times New Roman" w:hAnsi="Arial" w:cs="Arial"/>
                <w:sz w:val="20"/>
                <w:szCs w:val="20"/>
              </w:rPr>
            </w:pPr>
            <w:r w:rsidRPr="00296BBF">
              <w:rPr>
                <w:rFonts w:ascii="Arial" w:eastAsia="Times New Roman" w:hAnsi="Arial" w:cs="Arial"/>
                <w:sz w:val="20"/>
                <w:szCs w:val="20"/>
              </w:rPr>
              <w:t>This function recursively turn lowercase characters to upperc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646A2C" w14:textId="77777777" w:rsidR="00296BBF" w:rsidRPr="00296BBF" w:rsidRDefault="00296BBF" w:rsidP="00296BBF">
            <w:pPr>
              <w:spacing w:after="0" w:line="240" w:lineRule="auto"/>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9F686" w14:textId="77777777" w:rsidR="00296BBF" w:rsidRPr="00296BBF" w:rsidRDefault="00296BBF" w:rsidP="00296BBF">
            <w:pPr>
              <w:spacing w:after="0" w:line="240" w:lineRule="auto"/>
              <w:rPr>
                <w:rFonts w:ascii="Times New Roman" w:eastAsia="Times New Roman" w:hAnsi="Times New Roman" w:cs="Times New Roman"/>
                <w:sz w:val="20"/>
                <w:szCs w:val="20"/>
              </w:rPr>
            </w:pPr>
          </w:p>
        </w:tc>
      </w:tr>
    </w:tbl>
    <w:p w14:paraId="6403922D" w14:textId="7018D6BA" w:rsidR="00F81140" w:rsidRDefault="00F81140" w:rsidP="00964A8B"/>
    <w:p w14:paraId="03F29935" w14:textId="0CEC2EA5" w:rsidR="00F81140" w:rsidRDefault="00F81140" w:rsidP="00964A8B"/>
    <w:p w14:paraId="5BC61FBF" w14:textId="21BE50D6" w:rsidR="00F81140" w:rsidRDefault="00F81140" w:rsidP="00964A8B">
      <w:r>
        <w:t xml:space="preserve">Pseudocode: </w:t>
      </w:r>
    </w:p>
    <w:p w14:paraId="5604B14B" w14:textId="77777777" w:rsidR="00E44B85" w:rsidRDefault="00E44B85" w:rsidP="00964A8B">
      <w:pPr>
        <w:rPr>
          <w:b/>
          <w:bCs/>
        </w:rPr>
        <w:sectPr w:rsidR="00E44B8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1D2FF3CB" w14:textId="635ACBC4" w:rsidR="00F81140" w:rsidRPr="00F81140" w:rsidRDefault="00F81140" w:rsidP="00964A8B">
      <w:pPr>
        <w:rPr>
          <w:b/>
          <w:bCs/>
        </w:rPr>
      </w:pPr>
      <w:r w:rsidRPr="00F81140">
        <w:rPr>
          <w:b/>
          <w:bCs/>
        </w:rPr>
        <w:t>Process1</w:t>
      </w:r>
    </w:p>
    <w:p w14:paraId="2D4814BE" w14:textId="08F4A1B4" w:rsidR="00F81140" w:rsidRDefault="00F81140" w:rsidP="00964A8B">
      <w:r>
        <w:t>Start</w:t>
      </w:r>
    </w:p>
    <w:p w14:paraId="7BC9174B" w14:textId="01CBF02B" w:rsidR="00F81140" w:rsidRDefault="00F81140" w:rsidP="00964A8B">
      <w:r>
        <w:t>While loop start</w:t>
      </w:r>
    </w:p>
    <w:p w14:paraId="07C96091" w14:textId="2BDFB089" w:rsidR="00F81140" w:rsidRDefault="00F81140" w:rsidP="00964A8B">
      <w:r>
        <w:t>Copy the characters with the wordle word characters</w:t>
      </w:r>
    </w:p>
    <w:p w14:paraId="3F844E2A" w14:textId="1AC0AC21" w:rsidR="00F81140" w:rsidRDefault="00F81140" w:rsidP="00964A8B">
      <w:r>
        <w:t>If the are the same, replace with T</w:t>
      </w:r>
    </w:p>
    <w:p w14:paraId="6C983B29" w14:textId="42498924" w:rsidR="00F81140" w:rsidRDefault="00F81140" w:rsidP="00964A8B">
      <w:r>
        <w:t>Pop the queues</w:t>
      </w:r>
    </w:p>
    <w:p w14:paraId="5BDE7870" w14:textId="220FD889" w:rsidR="00F81140" w:rsidRDefault="00F81140" w:rsidP="00964A8B">
      <w:r>
        <w:t>While loop end;</w:t>
      </w:r>
    </w:p>
    <w:p w14:paraId="54F2B232" w14:textId="7DAB0B5E" w:rsidR="00F81140" w:rsidRDefault="00F81140" w:rsidP="00964A8B"/>
    <w:p w14:paraId="29608107" w14:textId="70D777C0" w:rsidR="00F81140" w:rsidRPr="00F81140" w:rsidRDefault="00F81140" w:rsidP="00964A8B">
      <w:pPr>
        <w:rPr>
          <w:b/>
          <w:bCs/>
        </w:rPr>
      </w:pPr>
      <w:r w:rsidRPr="00F81140">
        <w:rPr>
          <w:b/>
          <w:bCs/>
        </w:rPr>
        <w:t xml:space="preserve">Process2: </w:t>
      </w:r>
    </w:p>
    <w:p w14:paraId="778E17F5" w14:textId="3ACDADEB" w:rsidR="00F81140" w:rsidRDefault="00F81140" w:rsidP="00964A8B">
      <w:r>
        <w:lastRenderedPageBreak/>
        <w:t>Start</w:t>
      </w:r>
      <w:r>
        <w:br/>
        <w:t xml:space="preserve"> Copy the results from process1 to a new list</w:t>
      </w:r>
    </w:p>
    <w:p w14:paraId="7F95F36C" w14:textId="42E6CF43" w:rsidR="00F81140" w:rsidRDefault="00F81140" w:rsidP="00964A8B">
      <w:r>
        <w:t>Compare the characters, if they are not the same,</w:t>
      </w:r>
    </w:p>
    <w:p w14:paraId="2BAA1C33" w14:textId="426B4CDA" w:rsidR="00F81140" w:rsidRDefault="00F81140" w:rsidP="00964A8B">
      <w:r>
        <w:t xml:space="preserve">Search for the character in the p1list; </w:t>
      </w:r>
    </w:p>
    <w:p w14:paraId="297025E8" w14:textId="3C8D74A2" w:rsidR="00F81140" w:rsidRDefault="00F81140" w:rsidP="00964A8B">
      <w:r>
        <w:t xml:space="preserve">If found, replace with F </w:t>
      </w:r>
    </w:p>
    <w:p w14:paraId="19C03D93" w14:textId="4A65E254" w:rsidR="00F81140" w:rsidRDefault="00F81140" w:rsidP="00964A8B">
      <w:r>
        <w:t>Else replace with *</w:t>
      </w:r>
    </w:p>
    <w:p w14:paraId="41A88988" w14:textId="1A1EF070" w:rsidR="00F81140" w:rsidRDefault="00F81140" w:rsidP="00964A8B">
      <w:r>
        <w:t xml:space="preserve">End; </w:t>
      </w:r>
    </w:p>
    <w:p w14:paraId="0D126344" w14:textId="77777777" w:rsidR="00E44B85" w:rsidRDefault="00E44B85" w:rsidP="00964A8B">
      <w:pPr>
        <w:sectPr w:rsidR="00E44B85" w:rsidSect="00E44B85">
          <w:type w:val="continuous"/>
          <w:pgSz w:w="12240" w:h="15840"/>
          <w:pgMar w:top="1440" w:right="1440" w:bottom="1440" w:left="1440" w:header="720" w:footer="720" w:gutter="0"/>
          <w:cols w:num="2" w:space="720"/>
          <w:docGrid w:linePitch="360"/>
        </w:sectPr>
      </w:pPr>
    </w:p>
    <w:p w14:paraId="2FFAC1AB" w14:textId="41E493D0" w:rsidR="00F81140" w:rsidRDefault="00F81140" w:rsidP="00964A8B"/>
    <w:p w14:paraId="1576D317" w14:textId="77777777" w:rsidR="00E44B85" w:rsidRDefault="00E44B85" w:rsidP="00964A8B">
      <w:pPr>
        <w:rPr>
          <w:b/>
          <w:bCs/>
        </w:rPr>
        <w:sectPr w:rsidR="00E44B85" w:rsidSect="00E44B85">
          <w:type w:val="continuous"/>
          <w:pgSz w:w="12240" w:h="15840"/>
          <w:pgMar w:top="1440" w:right="1440" w:bottom="1440" w:left="1440" w:header="720" w:footer="720" w:gutter="0"/>
          <w:cols w:space="720"/>
          <w:docGrid w:linePitch="360"/>
        </w:sectPr>
      </w:pPr>
    </w:p>
    <w:p w14:paraId="79077278" w14:textId="4B78725C" w:rsidR="00F81140" w:rsidRPr="00F81140" w:rsidRDefault="00F81140" w:rsidP="00964A8B">
      <w:pPr>
        <w:rPr>
          <w:b/>
          <w:bCs/>
        </w:rPr>
      </w:pPr>
      <w:r w:rsidRPr="00F81140">
        <w:rPr>
          <w:b/>
          <w:bCs/>
        </w:rPr>
        <w:t>Clear:</w:t>
      </w:r>
    </w:p>
    <w:p w14:paraId="66C82204" w14:textId="61A1D614" w:rsidR="00F81140" w:rsidRDefault="00F81140" w:rsidP="00964A8B">
      <w:r>
        <w:t>Start</w:t>
      </w:r>
    </w:p>
    <w:p w14:paraId="696A05D5" w14:textId="315EFB80" w:rsidR="00F81140" w:rsidRDefault="00F81140" w:rsidP="00964A8B">
      <w:r>
        <w:t xml:space="preserve">Create a new queue and swap </w:t>
      </w:r>
      <w:r w:rsidR="00E44B85">
        <w:t xml:space="preserve">it </w:t>
      </w:r>
      <w:r>
        <w:t>with the old queue;</w:t>
      </w:r>
    </w:p>
    <w:p w14:paraId="18E3A3CA" w14:textId="40BC13EE" w:rsidR="00F81140" w:rsidRDefault="00F81140" w:rsidP="00964A8B">
      <w:r>
        <w:t>End</w:t>
      </w:r>
    </w:p>
    <w:p w14:paraId="4A77D5FA" w14:textId="7258C271" w:rsidR="00F81140" w:rsidRDefault="00F81140" w:rsidP="00964A8B"/>
    <w:p w14:paraId="52285519" w14:textId="2CAD370D" w:rsidR="00F81140" w:rsidRPr="00F81140" w:rsidRDefault="00F81140" w:rsidP="00964A8B">
      <w:pPr>
        <w:rPr>
          <w:b/>
          <w:bCs/>
        </w:rPr>
      </w:pPr>
      <w:r w:rsidRPr="00F81140">
        <w:rPr>
          <w:b/>
          <w:bCs/>
        </w:rPr>
        <w:t>Palidrome_check:</w:t>
      </w:r>
    </w:p>
    <w:p w14:paraId="0C25AEB0" w14:textId="59311827" w:rsidR="00F81140" w:rsidRDefault="00F81140" w:rsidP="00964A8B">
      <w:r>
        <w:t>Start</w:t>
      </w:r>
    </w:p>
    <w:p w14:paraId="293DF165" w14:textId="035B2A87" w:rsidR="00F81140" w:rsidRDefault="00F81140" w:rsidP="00964A8B">
      <w:r>
        <w:t>Compare the word enter by the use</w:t>
      </w:r>
    </w:p>
    <w:p w14:paraId="5B7B208F" w14:textId="22A17B4B" w:rsidR="00F81140" w:rsidRDefault="00F81140" w:rsidP="00964A8B">
      <w:r>
        <w:t>Using the stack and queue</w:t>
      </w:r>
    </w:p>
    <w:p w14:paraId="2803B96D" w14:textId="23E323B6" w:rsidR="00F81140" w:rsidRDefault="00F81140" w:rsidP="00964A8B">
      <w:r>
        <w:t xml:space="preserve">If the stack is equal to </w:t>
      </w:r>
      <w:r w:rsidR="00E44B85">
        <w:t xml:space="preserve">the </w:t>
      </w:r>
      <w:r>
        <w:t>queue</w:t>
      </w:r>
    </w:p>
    <w:p w14:paraId="0D1EBDF9" w14:textId="4D0DA934" w:rsidR="00F81140" w:rsidRDefault="00F81140" w:rsidP="00964A8B">
      <w:r>
        <w:t>The word is a pali</w:t>
      </w:r>
      <w:r w:rsidR="00E44B85">
        <w:t>n</w:t>
      </w:r>
      <w:r>
        <w:t>drome</w:t>
      </w:r>
    </w:p>
    <w:p w14:paraId="3F719637" w14:textId="20211CEA" w:rsidR="00F81140" w:rsidRDefault="00F81140" w:rsidP="00964A8B">
      <w:r>
        <w:t>else the word is  not a pali</w:t>
      </w:r>
      <w:r w:rsidR="00E44B85">
        <w:t>n</w:t>
      </w:r>
      <w:r>
        <w:t>drome</w:t>
      </w:r>
    </w:p>
    <w:p w14:paraId="53B1B345" w14:textId="0A555AD2" w:rsidR="00F81140" w:rsidRDefault="00F81140" w:rsidP="00964A8B">
      <w:r>
        <w:t>end</w:t>
      </w:r>
    </w:p>
    <w:p w14:paraId="0A8CD35B" w14:textId="77777777" w:rsidR="00E44B85" w:rsidRDefault="00E44B85" w:rsidP="00964A8B">
      <w:pPr>
        <w:sectPr w:rsidR="00E44B85" w:rsidSect="00E44B85">
          <w:type w:val="continuous"/>
          <w:pgSz w:w="12240" w:h="15840"/>
          <w:pgMar w:top="1440" w:right="1440" w:bottom="1440" w:left="1440" w:header="720" w:footer="720" w:gutter="0"/>
          <w:cols w:num="2" w:space="720"/>
          <w:docGrid w:linePitch="360"/>
        </w:sectPr>
      </w:pPr>
    </w:p>
    <w:p w14:paraId="0789D71A" w14:textId="60F97E99" w:rsidR="00F81140" w:rsidRDefault="00F81140" w:rsidP="00964A8B"/>
    <w:p w14:paraId="5794EDCC" w14:textId="77777777" w:rsidR="00E44B85" w:rsidRDefault="00E44B85" w:rsidP="00964A8B">
      <w:pPr>
        <w:rPr>
          <w:b/>
          <w:bCs/>
        </w:rPr>
        <w:sectPr w:rsidR="00E44B85" w:rsidSect="00E44B85">
          <w:type w:val="continuous"/>
          <w:pgSz w:w="12240" w:h="15840"/>
          <w:pgMar w:top="1440" w:right="1440" w:bottom="1440" w:left="1440" w:header="720" w:footer="720" w:gutter="0"/>
          <w:cols w:space="720"/>
          <w:docGrid w:linePitch="360"/>
        </w:sectPr>
      </w:pPr>
    </w:p>
    <w:p w14:paraId="5E7AAA31" w14:textId="442BFAB4" w:rsidR="00F81140" w:rsidRPr="00F81140" w:rsidRDefault="00F81140" w:rsidP="00964A8B">
      <w:pPr>
        <w:rPr>
          <w:b/>
          <w:bCs/>
        </w:rPr>
      </w:pPr>
      <w:r w:rsidRPr="00F81140">
        <w:rPr>
          <w:b/>
          <w:bCs/>
        </w:rPr>
        <w:t xml:space="preserve">Word_gen: </w:t>
      </w:r>
    </w:p>
    <w:p w14:paraId="663DA90D" w14:textId="6705CC59" w:rsidR="00F81140" w:rsidRDefault="00F81140" w:rsidP="00964A8B">
      <w:r>
        <w:t>Start</w:t>
      </w:r>
    </w:p>
    <w:p w14:paraId="647D590F" w14:textId="0303720F" w:rsidR="00F81140" w:rsidRDefault="00F81140" w:rsidP="00964A8B">
      <w:r>
        <w:t>Randomly select words from the set depending on the key</w:t>
      </w:r>
    </w:p>
    <w:p w14:paraId="363B55A8" w14:textId="6071BF54" w:rsidR="00F81140" w:rsidRDefault="00F81140" w:rsidP="00964A8B">
      <w:r>
        <w:t xml:space="preserve">Return the  word;  </w:t>
      </w:r>
    </w:p>
    <w:p w14:paraId="06C5DF0C" w14:textId="29B52DEA" w:rsidR="00F81140" w:rsidRDefault="00F81140" w:rsidP="00964A8B">
      <w:r>
        <w:t>End</w:t>
      </w:r>
    </w:p>
    <w:p w14:paraId="26AF3AB5" w14:textId="2B6BFD49" w:rsidR="00F81140" w:rsidRDefault="00F81140" w:rsidP="00964A8B"/>
    <w:p w14:paraId="68E09097" w14:textId="655EFF4B" w:rsidR="00F81140" w:rsidRPr="00F81140" w:rsidRDefault="00F81140" w:rsidP="00964A8B">
      <w:pPr>
        <w:rPr>
          <w:b/>
          <w:bCs/>
        </w:rPr>
      </w:pPr>
      <w:r w:rsidRPr="00F81140">
        <w:rPr>
          <w:b/>
          <w:bCs/>
        </w:rPr>
        <w:t>Four_words:</w:t>
      </w:r>
    </w:p>
    <w:p w14:paraId="0874CE8B" w14:textId="35F1DC9F" w:rsidR="00F81140" w:rsidRDefault="00F81140" w:rsidP="00964A8B">
      <w:r>
        <w:t>Start</w:t>
      </w:r>
    </w:p>
    <w:p w14:paraId="1AA9A358" w14:textId="74BAD33F" w:rsidR="00F81140" w:rsidRDefault="00F81140" w:rsidP="00964A8B">
      <w:r>
        <w:t>Prompt player to enter 4 letter word</w:t>
      </w:r>
    </w:p>
    <w:p w14:paraId="3E4704C2" w14:textId="5BDDB829" w:rsidR="00F81140" w:rsidRDefault="00F81140" w:rsidP="00964A8B">
      <w:r>
        <w:t xml:space="preserve">Convert the word to characters and copy </w:t>
      </w:r>
      <w:r w:rsidR="00E44B85">
        <w:t xml:space="preserve">it </w:t>
      </w:r>
      <w:r>
        <w:t>to mylist</w:t>
      </w:r>
    </w:p>
    <w:p w14:paraId="30CC5A6F" w14:textId="2D4CDDE1" w:rsidR="00F81140" w:rsidRDefault="00F81140" w:rsidP="00964A8B">
      <w:r>
        <w:lastRenderedPageBreak/>
        <w:t>Call process1 and process2</w:t>
      </w:r>
    </w:p>
    <w:p w14:paraId="78E8DC13" w14:textId="181D04CA" w:rsidR="00F81140" w:rsidRDefault="00F81140" w:rsidP="00964A8B">
      <w:r>
        <w:t>Call the display function;</w:t>
      </w:r>
    </w:p>
    <w:p w14:paraId="2C4D6584" w14:textId="2A4D6587" w:rsidR="00F81140" w:rsidRDefault="00F81140" w:rsidP="00964A8B">
      <w:r>
        <w:t>Clear all the containers</w:t>
      </w:r>
    </w:p>
    <w:p w14:paraId="763CBD0A" w14:textId="0E8658E2" w:rsidR="00F81140" w:rsidRDefault="00F81140" w:rsidP="00964A8B">
      <w:r>
        <w:t>End;</w:t>
      </w:r>
    </w:p>
    <w:p w14:paraId="07739D9B" w14:textId="77777777" w:rsidR="00E44B85" w:rsidRDefault="00E44B85" w:rsidP="00964A8B">
      <w:pPr>
        <w:sectPr w:rsidR="00E44B85" w:rsidSect="00E44B85">
          <w:type w:val="continuous"/>
          <w:pgSz w:w="12240" w:h="15840"/>
          <w:pgMar w:top="1440" w:right="1440" w:bottom="1440" w:left="1440" w:header="720" w:footer="720" w:gutter="0"/>
          <w:cols w:num="2" w:space="720"/>
          <w:docGrid w:linePitch="360"/>
        </w:sectPr>
      </w:pPr>
    </w:p>
    <w:p w14:paraId="530C81A2" w14:textId="21D61226" w:rsidR="00F81140" w:rsidRDefault="00F81140" w:rsidP="00964A8B"/>
    <w:p w14:paraId="70A8BF34" w14:textId="77777777" w:rsidR="00E44B85" w:rsidRDefault="00E44B85" w:rsidP="00F81140">
      <w:pPr>
        <w:rPr>
          <w:b/>
          <w:bCs/>
        </w:rPr>
        <w:sectPr w:rsidR="00E44B85" w:rsidSect="00E44B85">
          <w:type w:val="continuous"/>
          <w:pgSz w:w="12240" w:h="15840"/>
          <w:pgMar w:top="1440" w:right="1440" w:bottom="1440" w:left="1440" w:header="720" w:footer="720" w:gutter="0"/>
          <w:cols w:space="720"/>
          <w:docGrid w:linePitch="360"/>
        </w:sectPr>
      </w:pPr>
    </w:p>
    <w:p w14:paraId="384A5600" w14:textId="2BE53D45" w:rsidR="00F81140" w:rsidRPr="00F81140" w:rsidRDefault="00F81140" w:rsidP="00F81140">
      <w:pPr>
        <w:rPr>
          <w:b/>
          <w:bCs/>
        </w:rPr>
      </w:pPr>
      <w:r w:rsidRPr="00F81140">
        <w:rPr>
          <w:b/>
          <w:bCs/>
        </w:rPr>
        <w:t>F</w:t>
      </w:r>
      <w:r>
        <w:rPr>
          <w:b/>
          <w:bCs/>
        </w:rPr>
        <w:t>ive</w:t>
      </w:r>
      <w:r w:rsidRPr="00F81140">
        <w:rPr>
          <w:b/>
          <w:bCs/>
        </w:rPr>
        <w:t>_words:</w:t>
      </w:r>
    </w:p>
    <w:p w14:paraId="16D1FF6A" w14:textId="77777777" w:rsidR="00F81140" w:rsidRDefault="00F81140" w:rsidP="00F81140">
      <w:r>
        <w:t>Start</w:t>
      </w:r>
    </w:p>
    <w:p w14:paraId="11404EF1" w14:textId="78E3469B" w:rsidR="00F81140" w:rsidRDefault="00F81140" w:rsidP="00F81140">
      <w:r>
        <w:t>Prompt player to enter 5 letter word</w:t>
      </w:r>
    </w:p>
    <w:p w14:paraId="6B212753" w14:textId="63EEDBD4" w:rsidR="00F81140" w:rsidRDefault="00F81140" w:rsidP="00F81140">
      <w:r>
        <w:t xml:space="preserve">Convert the word to characters and copy </w:t>
      </w:r>
      <w:r w:rsidR="00E44B85">
        <w:t xml:space="preserve">it </w:t>
      </w:r>
      <w:r>
        <w:t>to mylist</w:t>
      </w:r>
    </w:p>
    <w:p w14:paraId="71EE88B2" w14:textId="77777777" w:rsidR="00F81140" w:rsidRDefault="00F81140" w:rsidP="00F81140">
      <w:r>
        <w:t>Call process1 and process2</w:t>
      </w:r>
    </w:p>
    <w:p w14:paraId="66FF0415" w14:textId="77777777" w:rsidR="00F81140" w:rsidRDefault="00F81140" w:rsidP="00F81140">
      <w:r>
        <w:t>Call the display function;</w:t>
      </w:r>
    </w:p>
    <w:p w14:paraId="604C775D" w14:textId="77777777" w:rsidR="00F81140" w:rsidRDefault="00F81140" w:rsidP="00F81140">
      <w:r>
        <w:t>Clear all the containers</w:t>
      </w:r>
    </w:p>
    <w:p w14:paraId="708C0D8A" w14:textId="7971E566" w:rsidR="00F81140" w:rsidRDefault="00F81140" w:rsidP="00F81140">
      <w:r>
        <w:t>End;</w:t>
      </w:r>
    </w:p>
    <w:p w14:paraId="217A6CB2" w14:textId="77777777" w:rsidR="00E44B85" w:rsidRDefault="00E44B85" w:rsidP="00F81140"/>
    <w:p w14:paraId="146C48E6" w14:textId="095CA7BB" w:rsidR="00F81140" w:rsidRPr="00F81140" w:rsidRDefault="00F81140" w:rsidP="00F81140">
      <w:pPr>
        <w:rPr>
          <w:b/>
          <w:bCs/>
        </w:rPr>
      </w:pPr>
      <w:r>
        <w:rPr>
          <w:b/>
          <w:bCs/>
        </w:rPr>
        <w:t>six</w:t>
      </w:r>
      <w:r w:rsidRPr="00F81140">
        <w:rPr>
          <w:b/>
          <w:bCs/>
        </w:rPr>
        <w:t>_words:</w:t>
      </w:r>
    </w:p>
    <w:p w14:paraId="19356850" w14:textId="77777777" w:rsidR="00F81140" w:rsidRDefault="00F81140" w:rsidP="00F81140">
      <w:r>
        <w:t>Start</w:t>
      </w:r>
    </w:p>
    <w:p w14:paraId="30EF86DA" w14:textId="5EFD5B17" w:rsidR="00F81140" w:rsidRDefault="00F81140" w:rsidP="00F81140">
      <w:r>
        <w:t>Prompt player to enter 6 letter word</w:t>
      </w:r>
    </w:p>
    <w:p w14:paraId="70151F1A" w14:textId="5D74332C" w:rsidR="00F81140" w:rsidRDefault="00F81140" w:rsidP="00F81140">
      <w:r>
        <w:t xml:space="preserve">Convert the word to characters and copy </w:t>
      </w:r>
      <w:r w:rsidR="00E44B85">
        <w:t xml:space="preserve">it </w:t>
      </w:r>
      <w:r>
        <w:t>to mylist</w:t>
      </w:r>
    </w:p>
    <w:p w14:paraId="75571457" w14:textId="77777777" w:rsidR="00F81140" w:rsidRDefault="00F81140" w:rsidP="00F81140">
      <w:r>
        <w:t>Call process1 and process2</w:t>
      </w:r>
    </w:p>
    <w:p w14:paraId="28B43D07" w14:textId="77777777" w:rsidR="00F81140" w:rsidRDefault="00F81140" w:rsidP="00F81140">
      <w:r>
        <w:t>Call the display function;</w:t>
      </w:r>
    </w:p>
    <w:p w14:paraId="2595ECEB" w14:textId="77777777" w:rsidR="00F81140" w:rsidRDefault="00F81140" w:rsidP="00F81140">
      <w:r>
        <w:t>Clear all the containers</w:t>
      </w:r>
    </w:p>
    <w:p w14:paraId="03AEAFC4" w14:textId="77777777" w:rsidR="00F81140" w:rsidRDefault="00F81140" w:rsidP="00F81140">
      <w:r>
        <w:t>End;</w:t>
      </w:r>
    </w:p>
    <w:p w14:paraId="14BC263A" w14:textId="77777777" w:rsidR="00E44B85" w:rsidRDefault="00E44B85" w:rsidP="00964A8B">
      <w:pPr>
        <w:sectPr w:rsidR="00E44B85" w:rsidSect="00E44B85">
          <w:type w:val="continuous"/>
          <w:pgSz w:w="12240" w:h="15840"/>
          <w:pgMar w:top="1440" w:right="1440" w:bottom="1440" w:left="1440" w:header="720" w:footer="720" w:gutter="0"/>
          <w:cols w:num="2" w:space="720"/>
          <w:docGrid w:linePitch="360"/>
        </w:sectPr>
      </w:pPr>
    </w:p>
    <w:p w14:paraId="2C82FDAB" w14:textId="42189D59" w:rsidR="00F81140" w:rsidRDefault="00F81140" w:rsidP="00964A8B"/>
    <w:p w14:paraId="1424D169" w14:textId="3108650E" w:rsidR="00E44B85" w:rsidRPr="00E44B85" w:rsidRDefault="00F81140" w:rsidP="00E44B85">
      <w:pPr>
        <w:tabs>
          <w:tab w:val="left" w:pos="2190"/>
        </w:tabs>
        <w:rPr>
          <w:b/>
          <w:bCs/>
        </w:rPr>
      </w:pPr>
      <w:r w:rsidRPr="00E44B85">
        <w:rPr>
          <w:b/>
          <w:bCs/>
        </w:rPr>
        <w:t xml:space="preserve">Main: </w:t>
      </w:r>
      <w:r w:rsidR="00E44B85">
        <w:rPr>
          <w:b/>
          <w:bCs/>
        </w:rPr>
        <w:tab/>
      </w:r>
    </w:p>
    <w:p w14:paraId="35ACA185" w14:textId="78332778" w:rsidR="00E44B85" w:rsidRDefault="00E44B85" w:rsidP="00964A8B">
      <w:r>
        <w:t>Start</w:t>
      </w:r>
    </w:p>
    <w:p w14:paraId="758BD505" w14:textId="2A19AA72" w:rsidR="00F81140" w:rsidRDefault="00F81140" w:rsidP="00964A8B">
      <w:r>
        <w:t>Prompt user to select from menu</w:t>
      </w:r>
    </w:p>
    <w:p w14:paraId="3606CD7D" w14:textId="1BE674EE" w:rsidR="00F81140" w:rsidRDefault="00F81140" w:rsidP="00964A8B">
      <w:r>
        <w:t>If the player selects 1:</w:t>
      </w:r>
    </w:p>
    <w:p w14:paraId="7B2A7980" w14:textId="66BA2A9E" w:rsidR="00F81140" w:rsidRDefault="00F81140" w:rsidP="00964A8B">
      <w:r>
        <w:t>Prompt the player to select the level they want to play</w:t>
      </w:r>
    </w:p>
    <w:p w14:paraId="0F01D6CE" w14:textId="0C1CEC20" w:rsidR="00F81140" w:rsidRDefault="00F81140" w:rsidP="00964A8B">
      <w:r>
        <w:lastRenderedPageBreak/>
        <w:t>If 1: start the four</w:t>
      </w:r>
      <w:r w:rsidR="00E44B85">
        <w:t>-</w:t>
      </w:r>
      <w:r>
        <w:t xml:space="preserve">word </w:t>
      </w:r>
      <w:r w:rsidR="00E44B85">
        <w:t>function</w:t>
      </w:r>
    </w:p>
    <w:p w14:paraId="21AD5416" w14:textId="57057F79" w:rsidR="00F81140" w:rsidRDefault="00F81140" w:rsidP="00964A8B">
      <w:r>
        <w:t>If 2: start the five</w:t>
      </w:r>
      <w:r w:rsidR="00E44B85">
        <w:t>-</w:t>
      </w:r>
      <w:r>
        <w:t>word</w:t>
      </w:r>
      <w:r w:rsidR="00E44B85">
        <w:t xml:space="preserve"> function</w:t>
      </w:r>
    </w:p>
    <w:p w14:paraId="48168671" w14:textId="59AB89A3" w:rsidR="00F81140" w:rsidRDefault="00F81140" w:rsidP="00964A8B">
      <w:r>
        <w:t>If 3: start the six</w:t>
      </w:r>
      <w:r w:rsidR="00E44B85">
        <w:t>-</w:t>
      </w:r>
      <w:r>
        <w:t>word</w:t>
      </w:r>
      <w:r w:rsidR="00E44B85">
        <w:t xml:space="preserve"> function</w:t>
      </w:r>
    </w:p>
    <w:p w14:paraId="22DBA9FD" w14:textId="02EDA74D" w:rsidR="00F81140" w:rsidRDefault="00F81140" w:rsidP="00964A8B">
      <w:r>
        <w:t>If 4: quit the game:</w:t>
      </w:r>
    </w:p>
    <w:p w14:paraId="33EC5FC1" w14:textId="6D52D51D" w:rsidR="00F81140" w:rsidRDefault="00F81140" w:rsidP="00964A8B">
      <w:r>
        <w:t xml:space="preserve">If the player select 2: </w:t>
      </w:r>
    </w:p>
    <w:p w14:paraId="1998A06C" w14:textId="525834BC" w:rsidR="00F81140" w:rsidRDefault="00F81140" w:rsidP="00964A8B">
      <w:r>
        <w:t>Display the rules of the game</w:t>
      </w:r>
    </w:p>
    <w:p w14:paraId="1CB1AA58" w14:textId="79AAA680" w:rsidR="00E44B85" w:rsidRDefault="00F81140" w:rsidP="00964A8B">
      <w:r>
        <w:t>If the player selects 3:</w:t>
      </w:r>
    </w:p>
    <w:p w14:paraId="2CA8C6F1" w14:textId="5D7E1569" w:rsidR="00E44B85" w:rsidRDefault="00E44B85" w:rsidP="00964A8B">
      <w:r>
        <w:t>Quit</w:t>
      </w:r>
    </w:p>
    <w:p w14:paraId="49084FDC" w14:textId="7A225A22" w:rsidR="00E44B85" w:rsidRDefault="00E44B85" w:rsidP="00964A8B">
      <w:r>
        <w:t>End</w:t>
      </w:r>
    </w:p>
    <w:p w14:paraId="12E8B68D" w14:textId="04AFFDCB" w:rsidR="00E44B85" w:rsidRDefault="00E44B85" w:rsidP="00964A8B"/>
    <w:p w14:paraId="6EA7FB8E" w14:textId="6E40F2D1" w:rsidR="00E44B85" w:rsidRDefault="00E44B85" w:rsidP="00964A8B">
      <w:r>
        <w:t>Sample Input/ output</w:t>
      </w:r>
    </w:p>
    <w:p w14:paraId="4CB03D07" w14:textId="39D5EC61" w:rsidR="00E44B85" w:rsidRDefault="00E44B85" w:rsidP="00964A8B"/>
    <w:p w14:paraId="5E152712" w14:textId="77777777" w:rsidR="00E44B85" w:rsidRDefault="00E44B85" w:rsidP="00964A8B"/>
    <w:p w14:paraId="5586F657" w14:textId="77777777" w:rsidR="00E44B85" w:rsidRDefault="00E44B85" w:rsidP="00964A8B"/>
    <w:p w14:paraId="38E02F2E" w14:textId="5EDA15DC" w:rsidR="00E44B85" w:rsidRDefault="00E44B85" w:rsidP="00964A8B">
      <w:r>
        <w:rPr>
          <w:noProof/>
        </w:rPr>
        <w:lastRenderedPageBreak/>
        <w:drawing>
          <wp:inline distT="0" distB="0" distL="0" distR="0" wp14:anchorId="78752313" wp14:editId="315B86D2">
            <wp:extent cx="6411987" cy="61341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25757" cy="6147273"/>
                    </a:xfrm>
                    <a:prstGeom prst="rect">
                      <a:avLst/>
                    </a:prstGeom>
                    <a:noFill/>
                    <a:ln>
                      <a:noFill/>
                    </a:ln>
                  </pic:spPr>
                </pic:pic>
              </a:graphicData>
            </a:graphic>
          </wp:inline>
        </w:drawing>
      </w:r>
    </w:p>
    <w:p w14:paraId="6F8583D8" w14:textId="7026FF74" w:rsidR="00E44B85" w:rsidRDefault="00E44B85" w:rsidP="00964A8B"/>
    <w:p w14:paraId="2322F8AF" w14:textId="0FAB08A6" w:rsidR="00E44B85" w:rsidRDefault="00E44B85" w:rsidP="00964A8B"/>
    <w:p w14:paraId="2F778F30" w14:textId="241111E0" w:rsidR="00E44B85" w:rsidRPr="00E44B85" w:rsidRDefault="00E44B85" w:rsidP="00964A8B">
      <w:pPr>
        <w:rPr>
          <w:b/>
          <w:bCs/>
          <w:sz w:val="24"/>
          <w:szCs w:val="24"/>
          <w:u w:val="single"/>
        </w:rPr>
      </w:pPr>
      <w:r w:rsidRPr="00E44B85">
        <w:rPr>
          <w:b/>
          <w:bCs/>
          <w:sz w:val="24"/>
          <w:szCs w:val="24"/>
          <w:u w:val="single"/>
        </w:rPr>
        <w:t>Sample input/output</w:t>
      </w:r>
    </w:p>
    <w:p w14:paraId="3DE780D6" w14:textId="676A9215" w:rsidR="00E44B85" w:rsidRDefault="00E44B85" w:rsidP="00964A8B"/>
    <w:p w14:paraId="5909C8D6" w14:textId="1C809DD1" w:rsidR="00E44B85" w:rsidRDefault="00E44B85" w:rsidP="00964A8B">
      <w:r>
        <w:rPr>
          <w:noProof/>
        </w:rPr>
        <w:lastRenderedPageBreak/>
        <w:drawing>
          <wp:inline distT="0" distB="0" distL="0" distR="0" wp14:anchorId="4FF4FAC0" wp14:editId="65C39D91">
            <wp:extent cx="5943600" cy="3286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86125"/>
                    </a:xfrm>
                    <a:prstGeom prst="rect">
                      <a:avLst/>
                    </a:prstGeom>
                  </pic:spPr>
                </pic:pic>
              </a:graphicData>
            </a:graphic>
          </wp:inline>
        </w:drawing>
      </w:r>
    </w:p>
    <w:p w14:paraId="0D33221C" w14:textId="11B860F1" w:rsidR="00E44B85" w:rsidRDefault="00E44B85" w:rsidP="00964A8B"/>
    <w:p w14:paraId="696BC3E8" w14:textId="20016C6B" w:rsidR="00E44B85" w:rsidRDefault="00E44B85" w:rsidP="00964A8B">
      <w:r>
        <w:rPr>
          <w:noProof/>
        </w:rPr>
        <w:lastRenderedPageBreak/>
        <w:drawing>
          <wp:inline distT="0" distB="0" distL="0" distR="0" wp14:anchorId="068C2969" wp14:editId="7FB00D76">
            <wp:extent cx="5943600" cy="50399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039995"/>
                    </a:xfrm>
                    <a:prstGeom prst="rect">
                      <a:avLst/>
                    </a:prstGeom>
                  </pic:spPr>
                </pic:pic>
              </a:graphicData>
            </a:graphic>
          </wp:inline>
        </w:drawing>
      </w:r>
    </w:p>
    <w:p w14:paraId="71A904C8" w14:textId="032FDC86" w:rsidR="00E44B85" w:rsidRDefault="00E44B85" w:rsidP="00964A8B">
      <w:r>
        <w:rPr>
          <w:noProof/>
        </w:rPr>
        <w:lastRenderedPageBreak/>
        <w:drawing>
          <wp:inline distT="0" distB="0" distL="0" distR="0" wp14:anchorId="041000C2" wp14:editId="74F9B3AB">
            <wp:extent cx="5495925" cy="696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6962775"/>
                    </a:xfrm>
                    <a:prstGeom prst="rect">
                      <a:avLst/>
                    </a:prstGeom>
                  </pic:spPr>
                </pic:pic>
              </a:graphicData>
            </a:graphic>
          </wp:inline>
        </w:drawing>
      </w:r>
    </w:p>
    <w:p w14:paraId="5E2BAB63" w14:textId="4C5AE356" w:rsidR="00A912E3" w:rsidRDefault="00A912E3" w:rsidP="00964A8B"/>
    <w:p w14:paraId="55D03A13" w14:textId="6FD4BE8F" w:rsidR="00A912E3" w:rsidRDefault="00A912E3" w:rsidP="00964A8B">
      <w:r>
        <w:t>Checkoff Sheet Contents</w:t>
      </w:r>
    </w:p>
    <w:p w14:paraId="4F9F5548" w14:textId="2B34D23A" w:rsidR="00A912E3" w:rsidRDefault="00A912E3" w:rsidP="00964A8B">
      <w:r w:rsidRPr="00A912E3">
        <w:rPr>
          <w:noProof/>
        </w:rPr>
        <w:lastRenderedPageBreak/>
        <w:drawing>
          <wp:inline distT="0" distB="0" distL="0" distR="0" wp14:anchorId="1E221893" wp14:editId="3ADA8F30">
            <wp:extent cx="4238625" cy="3248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38625" cy="3248025"/>
                    </a:xfrm>
                    <a:prstGeom prst="rect">
                      <a:avLst/>
                    </a:prstGeom>
                    <a:noFill/>
                    <a:ln>
                      <a:noFill/>
                    </a:ln>
                  </pic:spPr>
                </pic:pic>
              </a:graphicData>
            </a:graphic>
          </wp:inline>
        </w:drawing>
      </w:r>
    </w:p>
    <w:p w14:paraId="2471D104" w14:textId="3D6C470B" w:rsidR="00A912E3" w:rsidRDefault="00A912E3" w:rsidP="00964A8B"/>
    <w:p w14:paraId="7DEE3A7F" w14:textId="5CA77F5F" w:rsidR="00A912E3" w:rsidRPr="00A912E3" w:rsidRDefault="00A912E3" w:rsidP="00964A8B">
      <w:pPr>
        <w:rPr>
          <w:b/>
          <w:bCs/>
          <w:sz w:val="24"/>
          <w:szCs w:val="24"/>
        </w:rPr>
      </w:pPr>
      <w:r w:rsidRPr="00A912E3">
        <w:rPr>
          <w:b/>
          <w:bCs/>
          <w:sz w:val="24"/>
          <w:szCs w:val="24"/>
        </w:rPr>
        <w:t xml:space="preserve">Reference: </w:t>
      </w:r>
    </w:p>
    <w:p w14:paraId="1C7A3666" w14:textId="77777777" w:rsidR="00A912E3" w:rsidRDefault="00A912E3" w:rsidP="00A912E3">
      <w:r>
        <w:t>The C++ Standard Library: Second edition, Nicolai M Josuttis</w:t>
      </w:r>
    </w:p>
    <w:p w14:paraId="10136E41" w14:textId="1785A938" w:rsidR="00A912E3" w:rsidRDefault="00A912E3" w:rsidP="00A912E3">
      <w:r>
        <w:t>C++ From  control structures through Objects; Ninth edition, Tonny Gaddis</w:t>
      </w:r>
    </w:p>
    <w:p w14:paraId="52E82F26" w14:textId="1D31DCEF" w:rsidR="00A912E3" w:rsidRDefault="00A912E3" w:rsidP="00A912E3">
      <w:r>
        <w:t xml:space="preserve">Wordle, New your times; </w:t>
      </w:r>
      <w:hyperlink r:id="rId19" w:history="1">
        <w:r w:rsidRPr="00A912E3">
          <w:rPr>
            <w:rStyle w:val="Hyperlink"/>
          </w:rPr>
          <w:t>https://www.nytimes.com/games/wordle/index.html</w:t>
        </w:r>
      </w:hyperlink>
    </w:p>
    <w:p w14:paraId="1CF573E6" w14:textId="26F2BDB9" w:rsidR="00A912E3" w:rsidRDefault="00A912E3" w:rsidP="00A912E3">
      <w:r>
        <w:t xml:space="preserve">GeeksforGeeks; </w:t>
      </w:r>
      <w:hyperlink r:id="rId20" w:history="1">
        <w:r w:rsidRPr="00A912E3">
          <w:rPr>
            <w:rStyle w:val="Hyperlink"/>
          </w:rPr>
          <w:t>https://www.geeksforgeeks.org</w:t>
        </w:r>
      </w:hyperlink>
    </w:p>
    <w:p w14:paraId="77B2B0B4" w14:textId="77777777" w:rsidR="00A912E3" w:rsidRDefault="00A912E3" w:rsidP="00964A8B"/>
    <w:sectPr w:rsidR="00A912E3" w:rsidSect="00E44B8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D555A" w14:textId="77777777" w:rsidR="00AA5EE2" w:rsidRDefault="00AA5EE2" w:rsidP="00FD00E5">
      <w:pPr>
        <w:spacing w:after="0" w:line="240" w:lineRule="auto"/>
      </w:pPr>
      <w:r>
        <w:separator/>
      </w:r>
    </w:p>
  </w:endnote>
  <w:endnote w:type="continuationSeparator" w:id="0">
    <w:p w14:paraId="0A9DFA44" w14:textId="77777777" w:rsidR="00AA5EE2" w:rsidRDefault="00AA5EE2" w:rsidP="00FD0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9DF3F" w14:textId="77777777" w:rsidR="00FD00E5" w:rsidRDefault="00FD0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203E6C" w14:textId="77777777" w:rsidR="00FD00E5" w:rsidRDefault="00FD00E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1BCE0" w14:textId="77777777" w:rsidR="00FD00E5" w:rsidRDefault="00FD00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1052A" w14:textId="77777777" w:rsidR="00AA5EE2" w:rsidRDefault="00AA5EE2" w:rsidP="00FD00E5">
      <w:pPr>
        <w:spacing w:after="0" w:line="240" w:lineRule="auto"/>
      </w:pPr>
      <w:r>
        <w:separator/>
      </w:r>
    </w:p>
  </w:footnote>
  <w:footnote w:type="continuationSeparator" w:id="0">
    <w:p w14:paraId="11420279" w14:textId="77777777" w:rsidR="00AA5EE2" w:rsidRDefault="00AA5EE2" w:rsidP="00FD00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C1970" w14:textId="77777777" w:rsidR="00FD00E5" w:rsidRDefault="00FD0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325FB" w14:textId="5A801BCD" w:rsidR="00FD00E5" w:rsidRDefault="00FD00E5">
    <w:pPr>
      <w:pStyle w:val="Header"/>
      <w:tabs>
        <w:tab w:val="clear" w:pos="4680"/>
        <w:tab w:val="clear" w:pos="9360"/>
      </w:tabs>
      <w:jc w:val="right"/>
      <w:rPr>
        <w:color w:val="8496B0" w:themeColor="text2" w:themeTint="99"/>
        <w:sz w:val="24"/>
        <w:szCs w:val="24"/>
      </w:rPr>
    </w:pPr>
    <w:r>
      <w:rPr>
        <w:color w:val="8496B0" w:themeColor="text2" w:themeTint="99"/>
        <w:sz w:val="24"/>
        <w:szCs w:val="24"/>
      </w:rPr>
      <w:t xml:space="preserve">Alabaweh </w:t>
    </w:r>
    <w:r>
      <w:rPr>
        <w:color w:val="8496B0" w:themeColor="text2" w:themeTint="99"/>
        <w:sz w:val="24"/>
        <w:szCs w:val="24"/>
      </w:rPr>
      <w:fldChar w:fldCharType="begin"/>
    </w:r>
    <w:r>
      <w:rPr>
        <w:color w:val="8496B0" w:themeColor="text2" w:themeTint="99"/>
        <w:sz w:val="24"/>
        <w:szCs w:val="24"/>
      </w:rPr>
      <w:instrText xml:space="preserve"> PAGE   \* MERGEFORMAT </w:instrText>
    </w:r>
    <w:r>
      <w:rPr>
        <w:color w:val="8496B0" w:themeColor="text2" w:themeTint="99"/>
        <w:sz w:val="24"/>
        <w:szCs w:val="24"/>
      </w:rPr>
      <w:fldChar w:fldCharType="separate"/>
    </w:r>
    <w:r>
      <w:rPr>
        <w:noProof/>
        <w:color w:val="8496B0" w:themeColor="text2" w:themeTint="99"/>
        <w:sz w:val="24"/>
        <w:szCs w:val="24"/>
      </w:rPr>
      <w:t>2</w:t>
    </w:r>
    <w:r>
      <w:rPr>
        <w:color w:val="8496B0" w:themeColor="text2" w:themeTint="99"/>
        <w:sz w:val="24"/>
        <w:szCs w:val="24"/>
      </w:rPr>
      <w:fldChar w:fldCharType="end"/>
    </w:r>
  </w:p>
  <w:p w14:paraId="43A5F571" w14:textId="77777777" w:rsidR="00FD00E5" w:rsidRDefault="00FD00E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33099" w14:textId="77777777" w:rsidR="00FD00E5" w:rsidRDefault="00FD00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AC0492"/>
    <w:multiLevelType w:val="hybridMultilevel"/>
    <w:tmpl w:val="8C88E912"/>
    <w:lvl w:ilvl="0" w:tplc="D8F603E4">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AC6388"/>
    <w:multiLevelType w:val="hybridMultilevel"/>
    <w:tmpl w:val="E6BAF248"/>
    <w:lvl w:ilvl="0" w:tplc="0F22E9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5D4CD9"/>
    <w:multiLevelType w:val="hybridMultilevel"/>
    <w:tmpl w:val="04FECA20"/>
    <w:lvl w:ilvl="0" w:tplc="7B284D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D02592"/>
    <w:multiLevelType w:val="hybridMultilevel"/>
    <w:tmpl w:val="34505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8470404">
    <w:abstractNumId w:val="1"/>
  </w:num>
  <w:num w:numId="2" w16cid:durableId="229659329">
    <w:abstractNumId w:val="0"/>
  </w:num>
  <w:num w:numId="3" w16cid:durableId="1456866889">
    <w:abstractNumId w:val="2"/>
  </w:num>
  <w:num w:numId="4" w16cid:durableId="21410241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wMLA0MTKyMDE3NjNX0lEKTi0uzszPAykwrQUAgux46CwAAAA="/>
  </w:docVars>
  <w:rsids>
    <w:rsidRoot w:val="00964A8B"/>
    <w:rsid w:val="00296BBF"/>
    <w:rsid w:val="004B685E"/>
    <w:rsid w:val="006C3468"/>
    <w:rsid w:val="008657CF"/>
    <w:rsid w:val="00964A8B"/>
    <w:rsid w:val="00A71C3D"/>
    <w:rsid w:val="00A912E3"/>
    <w:rsid w:val="00AA5EE2"/>
    <w:rsid w:val="00C4053D"/>
    <w:rsid w:val="00E44B85"/>
    <w:rsid w:val="00F447A7"/>
    <w:rsid w:val="00F8005B"/>
    <w:rsid w:val="00F81140"/>
    <w:rsid w:val="00FD00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10F1D2"/>
  <w15:chartTrackingRefBased/>
  <w15:docId w15:val="{39D23599-4EFF-4C77-8ACB-5FAD238FE1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A8B"/>
    <w:rPr>
      <w:color w:val="0563C1" w:themeColor="hyperlink"/>
      <w:u w:val="single"/>
    </w:rPr>
  </w:style>
  <w:style w:type="character" w:styleId="UnresolvedMention">
    <w:name w:val="Unresolved Mention"/>
    <w:basedOn w:val="DefaultParagraphFont"/>
    <w:uiPriority w:val="99"/>
    <w:semiHidden/>
    <w:unhideWhenUsed/>
    <w:rsid w:val="00964A8B"/>
    <w:rPr>
      <w:color w:val="605E5C"/>
      <w:shd w:val="clear" w:color="auto" w:fill="E1DFDD"/>
    </w:rPr>
  </w:style>
  <w:style w:type="paragraph" w:styleId="ListParagraph">
    <w:name w:val="List Paragraph"/>
    <w:basedOn w:val="Normal"/>
    <w:uiPriority w:val="34"/>
    <w:qFormat/>
    <w:rsid w:val="00964A8B"/>
    <w:pPr>
      <w:ind w:left="720"/>
      <w:contextualSpacing/>
    </w:pPr>
  </w:style>
  <w:style w:type="table" w:styleId="TableGrid">
    <w:name w:val="Table Grid"/>
    <w:basedOn w:val="TableNormal"/>
    <w:uiPriority w:val="39"/>
    <w:rsid w:val="00F811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44B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44B85"/>
  </w:style>
  <w:style w:type="paragraph" w:styleId="Header">
    <w:name w:val="header"/>
    <w:basedOn w:val="Normal"/>
    <w:link w:val="HeaderChar"/>
    <w:uiPriority w:val="99"/>
    <w:unhideWhenUsed/>
    <w:rsid w:val="00FD0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0E5"/>
  </w:style>
  <w:style w:type="paragraph" w:styleId="Footer">
    <w:name w:val="footer"/>
    <w:basedOn w:val="Normal"/>
    <w:link w:val="FooterChar"/>
    <w:uiPriority w:val="99"/>
    <w:unhideWhenUsed/>
    <w:rsid w:val="00FD0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0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376778">
      <w:bodyDiv w:val="1"/>
      <w:marLeft w:val="0"/>
      <w:marRight w:val="0"/>
      <w:marTop w:val="0"/>
      <w:marBottom w:val="0"/>
      <w:divBdr>
        <w:top w:val="none" w:sz="0" w:space="0" w:color="auto"/>
        <w:left w:val="none" w:sz="0" w:space="0" w:color="auto"/>
        <w:bottom w:val="none" w:sz="0" w:space="0" w:color="auto"/>
        <w:right w:val="none" w:sz="0" w:space="0" w:color="auto"/>
      </w:divBdr>
    </w:div>
    <w:div w:id="838351220">
      <w:bodyDiv w:val="1"/>
      <w:marLeft w:val="0"/>
      <w:marRight w:val="0"/>
      <w:marTop w:val="0"/>
      <w:marBottom w:val="0"/>
      <w:divBdr>
        <w:top w:val="none" w:sz="0" w:space="0" w:color="auto"/>
        <w:left w:val="none" w:sz="0" w:space="0" w:color="auto"/>
        <w:bottom w:val="none" w:sz="0" w:space="0" w:color="auto"/>
        <w:right w:val="none" w:sz="0" w:space="0" w:color="auto"/>
      </w:divBdr>
    </w:div>
    <w:div w:id="1025403257">
      <w:bodyDiv w:val="1"/>
      <w:marLeft w:val="0"/>
      <w:marRight w:val="0"/>
      <w:marTop w:val="0"/>
      <w:marBottom w:val="0"/>
      <w:divBdr>
        <w:top w:val="none" w:sz="0" w:space="0" w:color="auto"/>
        <w:left w:val="none" w:sz="0" w:space="0" w:color="auto"/>
        <w:bottom w:val="none" w:sz="0" w:space="0" w:color="auto"/>
        <w:right w:val="none" w:sz="0" w:space="0" w:color="auto"/>
      </w:divBdr>
      <w:divsChild>
        <w:div w:id="1543862469">
          <w:marLeft w:val="0"/>
          <w:marRight w:val="0"/>
          <w:marTop w:val="0"/>
          <w:marBottom w:val="0"/>
          <w:divBdr>
            <w:top w:val="none" w:sz="0" w:space="0" w:color="auto"/>
            <w:left w:val="none" w:sz="0" w:space="0" w:color="auto"/>
            <w:bottom w:val="none" w:sz="0" w:space="0" w:color="auto"/>
            <w:right w:val="none" w:sz="0" w:space="0" w:color="auto"/>
          </w:divBdr>
          <w:divsChild>
            <w:div w:id="520319330">
              <w:marLeft w:val="0"/>
              <w:marRight w:val="0"/>
              <w:marTop w:val="0"/>
              <w:marBottom w:val="0"/>
              <w:divBdr>
                <w:top w:val="none" w:sz="0" w:space="0" w:color="auto"/>
                <w:left w:val="none" w:sz="0" w:space="0" w:color="auto"/>
                <w:bottom w:val="none" w:sz="0" w:space="0" w:color="auto"/>
                <w:right w:val="none" w:sz="0" w:space="0" w:color="auto"/>
              </w:divBdr>
            </w:div>
          </w:divsChild>
        </w:div>
        <w:div w:id="474029124">
          <w:marLeft w:val="0"/>
          <w:marRight w:val="0"/>
          <w:marTop w:val="0"/>
          <w:marBottom w:val="0"/>
          <w:divBdr>
            <w:top w:val="none" w:sz="0" w:space="0" w:color="auto"/>
            <w:left w:val="none" w:sz="0" w:space="0" w:color="auto"/>
            <w:bottom w:val="none" w:sz="0" w:space="0" w:color="auto"/>
            <w:right w:val="none" w:sz="0" w:space="0" w:color="auto"/>
          </w:divBdr>
          <w:divsChild>
            <w:div w:id="1323044909">
              <w:marLeft w:val="0"/>
              <w:marRight w:val="0"/>
              <w:marTop w:val="0"/>
              <w:marBottom w:val="0"/>
              <w:divBdr>
                <w:top w:val="none" w:sz="0" w:space="0" w:color="auto"/>
                <w:left w:val="none" w:sz="0" w:space="0" w:color="auto"/>
                <w:bottom w:val="none" w:sz="0" w:space="0" w:color="auto"/>
                <w:right w:val="none" w:sz="0" w:space="0" w:color="auto"/>
              </w:divBdr>
            </w:div>
          </w:divsChild>
        </w:div>
        <w:div w:id="279652689">
          <w:marLeft w:val="0"/>
          <w:marRight w:val="0"/>
          <w:marTop w:val="0"/>
          <w:marBottom w:val="0"/>
          <w:divBdr>
            <w:top w:val="none" w:sz="0" w:space="0" w:color="auto"/>
            <w:left w:val="none" w:sz="0" w:space="0" w:color="auto"/>
            <w:bottom w:val="none" w:sz="0" w:space="0" w:color="auto"/>
            <w:right w:val="none" w:sz="0" w:space="0" w:color="auto"/>
          </w:divBdr>
          <w:divsChild>
            <w:div w:id="1784030915">
              <w:marLeft w:val="0"/>
              <w:marRight w:val="0"/>
              <w:marTop w:val="0"/>
              <w:marBottom w:val="0"/>
              <w:divBdr>
                <w:top w:val="none" w:sz="0" w:space="0" w:color="auto"/>
                <w:left w:val="none" w:sz="0" w:space="0" w:color="auto"/>
                <w:bottom w:val="none" w:sz="0" w:space="0" w:color="auto"/>
                <w:right w:val="none" w:sz="0" w:space="0" w:color="auto"/>
              </w:divBdr>
            </w:div>
          </w:divsChild>
        </w:div>
        <w:div w:id="705527362">
          <w:marLeft w:val="0"/>
          <w:marRight w:val="0"/>
          <w:marTop w:val="0"/>
          <w:marBottom w:val="0"/>
          <w:divBdr>
            <w:top w:val="none" w:sz="0" w:space="0" w:color="auto"/>
            <w:left w:val="none" w:sz="0" w:space="0" w:color="auto"/>
            <w:bottom w:val="none" w:sz="0" w:space="0" w:color="auto"/>
            <w:right w:val="none" w:sz="0" w:space="0" w:color="auto"/>
          </w:divBdr>
          <w:divsChild>
            <w:div w:id="463239468">
              <w:marLeft w:val="0"/>
              <w:marRight w:val="0"/>
              <w:marTop w:val="0"/>
              <w:marBottom w:val="0"/>
              <w:divBdr>
                <w:top w:val="none" w:sz="0" w:space="0" w:color="auto"/>
                <w:left w:val="none" w:sz="0" w:space="0" w:color="auto"/>
                <w:bottom w:val="none" w:sz="0" w:space="0" w:color="auto"/>
                <w:right w:val="none" w:sz="0" w:space="0" w:color="auto"/>
              </w:divBdr>
            </w:div>
          </w:divsChild>
        </w:div>
        <w:div w:id="1450008358">
          <w:marLeft w:val="0"/>
          <w:marRight w:val="0"/>
          <w:marTop w:val="0"/>
          <w:marBottom w:val="0"/>
          <w:divBdr>
            <w:top w:val="none" w:sz="0" w:space="0" w:color="auto"/>
            <w:left w:val="none" w:sz="0" w:space="0" w:color="auto"/>
            <w:bottom w:val="none" w:sz="0" w:space="0" w:color="auto"/>
            <w:right w:val="none" w:sz="0" w:space="0" w:color="auto"/>
          </w:divBdr>
          <w:divsChild>
            <w:div w:id="1179586099">
              <w:marLeft w:val="0"/>
              <w:marRight w:val="0"/>
              <w:marTop w:val="0"/>
              <w:marBottom w:val="0"/>
              <w:divBdr>
                <w:top w:val="none" w:sz="0" w:space="0" w:color="auto"/>
                <w:left w:val="none" w:sz="0" w:space="0" w:color="auto"/>
                <w:bottom w:val="none" w:sz="0" w:space="0" w:color="auto"/>
                <w:right w:val="none" w:sz="0" w:space="0" w:color="auto"/>
              </w:divBdr>
            </w:div>
          </w:divsChild>
        </w:div>
        <w:div w:id="29307545">
          <w:marLeft w:val="0"/>
          <w:marRight w:val="0"/>
          <w:marTop w:val="0"/>
          <w:marBottom w:val="0"/>
          <w:divBdr>
            <w:top w:val="none" w:sz="0" w:space="0" w:color="auto"/>
            <w:left w:val="none" w:sz="0" w:space="0" w:color="auto"/>
            <w:bottom w:val="none" w:sz="0" w:space="0" w:color="auto"/>
            <w:right w:val="none" w:sz="0" w:space="0" w:color="auto"/>
          </w:divBdr>
          <w:divsChild>
            <w:div w:id="1349286917">
              <w:marLeft w:val="0"/>
              <w:marRight w:val="0"/>
              <w:marTop w:val="0"/>
              <w:marBottom w:val="0"/>
              <w:divBdr>
                <w:top w:val="none" w:sz="0" w:space="0" w:color="auto"/>
                <w:left w:val="none" w:sz="0" w:space="0" w:color="auto"/>
                <w:bottom w:val="none" w:sz="0" w:space="0" w:color="auto"/>
                <w:right w:val="none" w:sz="0" w:space="0" w:color="auto"/>
              </w:divBdr>
            </w:div>
          </w:divsChild>
        </w:div>
        <w:div w:id="1073622891">
          <w:marLeft w:val="0"/>
          <w:marRight w:val="0"/>
          <w:marTop w:val="0"/>
          <w:marBottom w:val="0"/>
          <w:divBdr>
            <w:top w:val="none" w:sz="0" w:space="0" w:color="auto"/>
            <w:left w:val="none" w:sz="0" w:space="0" w:color="auto"/>
            <w:bottom w:val="none" w:sz="0" w:space="0" w:color="auto"/>
            <w:right w:val="none" w:sz="0" w:space="0" w:color="auto"/>
          </w:divBdr>
          <w:divsChild>
            <w:div w:id="490868945">
              <w:marLeft w:val="0"/>
              <w:marRight w:val="0"/>
              <w:marTop w:val="0"/>
              <w:marBottom w:val="0"/>
              <w:divBdr>
                <w:top w:val="none" w:sz="0" w:space="0" w:color="auto"/>
                <w:left w:val="none" w:sz="0" w:space="0" w:color="auto"/>
                <w:bottom w:val="none" w:sz="0" w:space="0" w:color="auto"/>
                <w:right w:val="none" w:sz="0" w:space="0" w:color="auto"/>
              </w:divBdr>
            </w:div>
          </w:divsChild>
        </w:div>
        <w:div w:id="848955956">
          <w:marLeft w:val="0"/>
          <w:marRight w:val="0"/>
          <w:marTop w:val="0"/>
          <w:marBottom w:val="0"/>
          <w:divBdr>
            <w:top w:val="none" w:sz="0" w:space="0" w:color="auto"/>
            <w:left w:val="none" w:sz="0" w:space="0" w:color="auto"/>
            <w:bottom w:val="none" w:sz="0" w:space="0" w:color="auto"/>
            <w:right w:val="none" w:sz="0" w:space="0" w:color="auto"/>
          </w:divBdr>
          <w:divsChild>
            <w:div w:id="699747798">
              <w:marLeft w:val="0"/>
              <w:marRight w:val="0"/>
              <w:marTop w:val="0"/>
              <w:marBottom w:val="0"/>
              <w:divBdr>
                <w:top w:val="none" w:sz="0" w:space="0" w:color="auto"/>
                <w:left w:val="none" w:sz="0" w:space="0" w:color="auto"/>
                <w:bottom w:val="none" w:sz="0" w:space="0" w:color="auto"/>
                <w:right w:val="none" w:sz="0" w:space="0" w:color="auto"/>
              </w:divBdr>
            </w:div>
          </w:divsChild>
        </w:div>
        <w:div w:id="398017735">
          <w:marLeft w:val="0"/>
          <w:marRight w:val="0"/>
          <w:marTop w:val="0"/>
          <w:marBottom w:val="0"/>
          <w:divBdr>
            <w:top w:val="none" w:sz="0" w:space="0" w:color="auto"/>
            <w:left w:val="none" w:sz="0" w:space="0" w:color="auto"/>
            <w:bottom w:val="none" w:sz="0" w:space="0" w:color="auto"/>
            <w:right w:val="none" w:sz="0" w:space="0" w:color="auto"/>
          </w:divBdr>
          <w:divsChild>
            <w:div w:id="1869026866">
              <w:marLeft w:val="0"/>
              <w:marRight w:val="0"/>
              <w:marTop w:val="0"/>
              <w:marBottom w:val="0"/>
              <w:divBdr>
                <w:top w:val="none" w:sz="0" w:space="0" w:color="auto"/>
                <w:left w:val="none" w:sz="0" w:space="0" w:color="auto"/>
                <w:bottom w:val="none" w:sz="0" w:space="0" w:color="auto"/>
                <w:right w:val="none" w:sz="0" w:space="0" w:color="auto"/>
              </w:divBdr>
            </w:div>
          </w:divsChild>
        </w:div>
        <w:div w:id="1253663227">
          <w:marLeft w:val="0"/>
          <w:marRight w:val="0"/>
          <w:marTop w:val="0"/>
          <w:marBottom w:val="0"/>
          <w:divBdr>
            <w:top w:val="none" w:sz="0" w:space="0" w:color="auto"/>
            <w:left w:val="none" w:sz="0" w:space="0" w:color="auto"/>
            <w:bottom w:val="none" w:sz="0" w:space="0" w:color="auto"/>
            <w:right w:val="none" w:sz="0" w:space="0" w:color="auto"/>
          </w:divBdr>
          <w:divsChild>
            <w:div w:id="730084044">
              <w:marLeft w:val="0"/>
              <w:marRight w:val="0"/>
              <w:marTop w:val="0"/>
              <w:marBottom w:val="0"/>
              <w:divBdr>
                <w:top w:val="none" w:sz="0" w:space="0" w:color="auto"/>
                <w:left w:val="none" w:sz="0" w:space="0" w:color="auto"/>
                <w:bottom w:val="none" w:sz="0" w:space="0" w:color="auto"/>
                <w:right w:val="none" w:sz="0" w:space="0" w:color="auto"/>
              </w:divBdr>
            </w:div>
          </w:divsChild>
        </w:div>
        <w:div w:id="1562403264">
          <w:marLeft w:val="0"/>
          <w:marRight w:val="0"/>
          <w:marTop w:val="0"/>
          <w:marBottom w:val="0"/>
          <w:divBdr>
            <w:top w:val="none" w:sz="0" w:space="0" w:color="auto"/>
            <w:left w:val="none" w:sz="0" w:space="0" w:color="auto"/>
            <w:bottom w:val="none" w:sz="0" w:space="0" w:color="auto"/>
            <w:right w:val="none" w:sz="0" w:space="0" w:color="auto"/>
          </w:divBdr>
          <w:divsChild>
            <w:div w:id="279380621">
              <w:marLeft w:val="0"/>
              <w:marRight w:val="0"/>
              <w:marTop w:val="0"/>
              <w:marBottom w:val="0"/>
              <w:divBdr>
                <w:top w:val="none" w:sz="0" w:space="0" w:color="auto"/>
                <w:left w:val="none" w:sz="0" w:space="0" w:color="auto"/>
                <w:bottom w:val="none" w:sz="0" w:space="0" w:color="auto"/>
                <w:right w:val="none" w:sz="0" w:space="0" w:color="auto"/>
              </w:divBdr>
            </w:div>
          </w:divsChild>
        </w:div>
        <w:div w:id="1377579056">
          <w:marLeft w:val="0"/>
          <w:marRight w:val="0"/>
          <w:marTop w:val="0"/>
          <w:marBottom w:val="0"/>
          <w:divBdr>
            <w:top w:val="none" w:sz="0" w:space="0" w:color="auto"/>
            <w:left w:val="none" w:sz="0" w:space="0" w:color="auto"/>
            <w:bottom w:val="none" w:sz="0" w:space="0" w:color="auto"/>
            <w:right w:val="none" w:sz="0" w:space="0" w:color="auto"/>
          </w:divBdr>
          <w:divsChild>
            <w:div w:id="704453052">
              <w:marLeft w:val="0"/>
              <w:marRight w:val="0"/>
              <w:marTop w:val="0"/>
              <w:marBottom w:val="0"/>
              <w:divBdr>
                <w:top w:val="none" w:sz="0" w:space="0" w:color="auto"/>
                <w:left w:val="none" w:sz="0" w:space="0" w:color="auto"/>
                <w:bottom w:val="none" w:sz="0" w:space="0" w:color="auto"/>
                <w:right w:val="none" w:sz="0" w:space="0" w:color="auto"/>
              </w:divBdr>
            </w:div>
          </w:divsChild>
        </w:div>
        <w:div w:id="452797523">
          <w:marLeft w:val="0"/>
          <w:marRight w:val="0"/>
          <w:marTop w:val="0"/>
          <w:marBottom w:val="0"/>
          <w:divBdr>
            <w:top w:val="none" w:sz="0" w:space="0" w:color="auto"/>
            <w:left w:val="none" w:sz="0" w:space="0" w:color="auto"/>
            <w:bottom w:val="none" w:sz="0" w:space="0" w:color="auto"/>
            <w:right w:val="none" w:sz="0" w:space="0" w:color="auto"/>
          </w:divBdr>
          <w:divsChild>
            <w:div w:id="65981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57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ytimes.com/games/wordle/index.html" TargetMode="External"/><Relationship Id="rId12" Type="http://schemas.openxmlformats.org/officeDocument/2006/relationships/header" Target="header3.xm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geeksforgeek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hyperlink" Target="https://www.nytimes.com/games/wordle/index.html" TargetMode="Externa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6</TotalTime>
  <Pages>14</Pages>
  <Words>1452</Words>
  <Characters>827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ba A</dc:creator>
  <cp:keywords/>
  <dc:description/>
  <cp:lastModifiedBy>Alaba A</cp:lastModifiedBy>
  <cp:revision>9</cp:revision>
  <dcterms:created xsi:type="dcterms:W3CDTF">2022-05-03T19:49:00Z</dcterms:created>
  <dcterms:modified xsi:type="dcterms:W3CDTF">2022-06-11T20:19:00Z</dcterms:modified>
</cp:coreProperties>
</file>